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FF0D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C1F">
        <w:rPr>
          <w:rFonts w:eastAsia="Times New Roman" w:cstheme="minorHAnsi"/>
          <w:b/>
        </w:rPr>
        <w:t>69</w:t>
      </w:r>
      <w:r w:rsidR="00935CCD">
        <w:rPr>
          <w:rFonts w:eastAsia="Times New Roman" w:cstheme="minorHAnsi"/>
          <w:b/>
        </w:rPr>
        <w:t>3</w:t>
      </w:r>
      <w:r w:rsidR="00E15C1F">
        <w:rPr>
          <w:rFonts w:eastAsia="Times New Roman" w:cstheme="minorHAnsi"/>
          <w:b/>
        </w:rPr>
        <w:t>03</w:t>
      </w:r>
    </w:p>
    <w:p w14:paraId="2F6924E5" w14:textId="4B2981B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C1F">
        <w:rPr>
          <w:rFonts w:eastAsia="Times New Roman" w:cstheme="minorHAnsi"/>
          <w:b/>
        </w:rPr>
        <w:t>Sulakshana Karkala</w:t>
      </w:r>
    </w:p>
    <w:p w14:paraId="6FB9233B" w14:textId="090274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C1F" w:rsidRPr="0051793F">
          <w:rPr>
            <w:rStyle w:val="Hyperlink"/>
            <w:rFonts w:eastAsia="Times New Roman" w:cstheme="minorHAnsi"/>
            <w:b/>
          </w:rPr>
          <w:t>https://review.jove.com/account/file-uploader?src=21137463</w:t>
        </w:r>
      </w:hyperlink>
    </w:p>
    <w:p w14:paraId="587D90A3" w14:textId="77777777" w:rsidR="00E15C1F" w:rsidRPr="00B07A3B" w:rsidRDefault="00E15C1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7DF8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2051" w:rsidRPr="00BA2051">
        <w:rPr>
          <w:rStyle w:val="ArticleTitle"/>
          <w:rFonts w:cstheme="minorHAnsi"/>
        </w:rPr>
        <w:t>Modeling Mitochondrial Disease Using Brain Organoids: A Focus on Mitochondrial Encephalomyopathy, Lactic Acidosis, and Stroke-like Episod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75F5EE" w14:textId="385CBB59" w:rsidR="00BA2051" w:rsidRPr="00BA2051" w:rsidRDefault="00BA2051" w:rsidP="00BA2051">
      <w:pPr>
        <w:outlineLvl w:val="0"/>
        <w:rPr>
          <w:rFonts w:eastAsia="Times New Roman" w:cstheme="minorHAnsi"/>
          <w:b/>
          <w:sz w:val="28"/>
          <w:szCs w:val="28"/>
        </w:rPr>
      </w:pPr>
      <w:r w:rsidRPr="00BA2051">
        <w:rPr>
          <w:rFonts w:eastAsia="Times New Roman" w:cstheme="minorHAnsi"/>
          <w:b/>
          <w:sz w:val="28"/>
          <w:szCs w:val="28"/>
        </w:rPr>
        <w:t>Shihori Kaw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A2051">
        <w:rPr>
          <w:rFonts w:eastAsia="Times New Roman" w:cstheme="minorHAnsi"/>
          <w:b/>
          <w:sz w:val="28"/>
          <w:szCs w:val="28"/>
        </w:rPr>
        <w:t>, Chika Saegus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A2051">
        <w:rPr>
          <w:rFonts w:eastAsia="Times New Roman" w:cstheme="minorHAnsi"/>
          <w:b/>
          <w:sz w:val="28"/>
          <w:szCs w:val="28"/>
        </w:rPr>
        <w:t>, Yusuke Mas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A2051">
        <w:rPr>
          <w:rFonts w:eastAsia="Times New Roman" w:cstheme="minorHAnsi"/>
          <w:b/>
          <w:sz w:val="28"/>
          <w:szCs w:val="28"/>
        </w:rPr>
        <w:t>, Franziska Becker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BA2051">
        <w:rPr>
          <w:rFonts w:eastAsia="Times New Roman" w:cstheme="minorHAnsi"/>
          <w:b/>
          <w:sz w:val="28"/>
          <w:szCs w:val="28"/>
        </w:rPr>
        <w:t>, Mari Nakamu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A2051">
        <w:rPr>
          <w:rFonts w:eastAsia="Times New Roman" w:cstheme="minorHAnsi"/>
          <w:b/>
          <w:sz w:val="28"/>
          <w:szCs w:val="28"/>
        </w:rPr>
        <w:t>, Seiji Shiozaw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A2051">
        <w:rPr>
          <w:rFonts w:eastAsia="Times New Roman" w:cstheme="minorHAnsi"/>
          <w:b/>
          <w:sz w:val="28"/>
          <w:szCs w:val="28"/>
        </w:rPr>
        <w:t>, Junji Fujiku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BA2051">
        <w:rPr>
          <w:rFonts w:eastAsia="Times New Roman" w:cstheme="minorHAnsi"/>
          <w:b/>
          <w:sz w:val="28"/>
          <w:szCs w:val="28"/>
        </w:rPr>
        <w:t>, Takafumi Toyoha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sz w:val="28"/>
          <w:szCs w:val="28"/>
        </w:rPr>
        <w:t>, Takaaki Abe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sz w:val="28"/>
          <w:szCs w:val="28"/>
        </w:rPr>
        <w:t>, Hideyuki Ok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,7</w:t>
      </w:r>
      <w:r w:rsidRPr="00BA2051">
        <w:rPr>
          <w:rFonts w:eastAsia="Times New Roman" w:cstheme="minorHAnsi"/>
          <w:b/>
          <w:sz w:val="28"/>
          <w:szCs w:val="28"/>
        </w:rPr>
        <w:t>, Masato Fujiok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2,7</w:t>
      </w:r>
    </w:p>
    <w:p w14:paraId="3168A046" w14:textId="77777777" w:rsidR="00BA2051" w:rsidRPr="00BA2051" w:rsidRDefault="00BA2051" w:rsidP="00BA20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D97E2A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1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>Department of Molecular Genetics, Kitasato University School of Medicine</w:t>
      </w:r>
      <w:r w:rsidRPr="00BA2051">
        <w:rPr>
          <w:rFonts w:eastAsia="Times New Roman" w:cstheme="minorHAnsi"/>
          <w:b/>
          <w:bCs/>
          <w:sz w:val="28"/>
          <w:szCs w:val="28"/>
        </w:rPr>
        <w:t>, Kanagawa, Japan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br/>
      </w: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2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>Molecular Genetics Unit, Kitasato University Graduate School of Medical Science, Kanagawa, Japan</w:t>
      </w:r>
    </w:p>
    <w:p w14:paraId="53C9D7D7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3</w:t>
      </w:r>
      <w:r w:rsidRPr="00BA2051">
        <w:rPr>
          <w:rFonts w:eastAsia="Times New Roman" w:cstheme="minorHAnsi"/>
          <w:b/>
          <w:bCs/>
          <w:sz w:val="28"/>
          <w:szCs w:val="28"/>
        </w:rPr>
        <w:t>Department of Otolaryngology, Head &amp; Neck Surgery, Gene Therapy for Hearing Impairment and Deafness, Tübingen Hearing Research Center, University of Tübingen, Tübingen, Germany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 xml:space="preserve"> </w:t>
      </w:r>
    </w:p>
    <w:p w14:paraId="016A30FF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4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 xml:space="preserve">Department of Physiology, Keio University School of Medicine, Tokyo, Japan </w:t>
      </w:r>
    </w:p>
    <w:p w14:paraId="61E64A9A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BA2051">
        <w:rPr>
          <w:rFonts w:eastAsia="Times New Roman" w:cstheme="minorHAnsi"/>
          <w:b/>
          <w:sz w:val="28"/>
          <w:szCs w:val="28"/>
        </w:rPr>
        <w:t>Department of Diabetes, Endocrinology and Nutrition, Graduate School of Medicine, Kyoto University, Kyoto, Japan</w:t>
      </w:r>
    </w:p>
    <w:p w14:paraId="5AC8D6FA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bCs/>
          <w:sz w:val="28"/>
          <w:szCs w:val="28"/>
        </w:rPr>
        <w:t>Department of Clinical Biology and Hormonal Regulation, Tohoku University Graduate School of Medicine, Sendai, Japan</w:t>
      </w:r>
    </w:p>
    <w:p w14:paraId="65EC22BD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7</w:t>
      </w:r>
      <w:r w:rsidRPr="00BA2051">
        <w:rPr>
          <w:rFonts w:eastAsia="Times New Roman" w:cstheme="minorHAnsi"/>
          <w:b/>
          <w:bCs/>
          <w:sz w:val="28"/>
          <w:szCs w:val="28"/>
        </w:rPr>
        <w:t>Keio University Regenerative Medicine Research Center, Kanagawa, Japa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93B514" w:rsidR="004E0C5A" w:rsidRPr="000766C0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bookmarkStart w:id="0" w:name="_Hlk25233958"/>
      <w:r w:rsidRPr="003368DD">
        <w:rPr>
          <w:rFonts w:asciiTheme="majorHAnsi" w:hAnsiTheme="majorHAnsi" w:cstheme="majorHAnsi"/>
          <w:lang w:eastAsia="ja-JP"/>
        </w:rPr>
        <w:t>Masato Fujioka</w:t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hyperlink r:id="rId8" w:history="1">
        <w:r w:rsidRPr="003368DD">
          <w:rPr>
            <w:rStyle w:val="Hyperlink"/>
            <w:rFonts w:asciiTheme="majorHAnsi" w:hAnsiTheme="majorHAnsi" w:cstheme="majorHAnsi"/>
            <w:color w:val="auto"/>
            <w:lang w:eastAsia="ja-JP"/>
          </w:rPr>
          <w:t>mtfuji@kitasato-u.ac.jp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B50378A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Shihori Kaw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kawano.shihori@st.kitasato-u.ac.jp</w:t>
      </w:r>
    </w:p>
    <w:p w14:paraId="1F6F612F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Chika Saegus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saegusa.chika@kitasato-u.ac.jp</w:t>
      </w:r>
    </w:p>
    <w:p w14:paraId="0EF001F6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lastRenderedPageBreak/>
        <w:t>Yusuke Mas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md21094@st.kitasato-u.ac.jp</w:t>
      </w:r>
    </w:p>
    <w:p w14:paraId="2887E6D7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Franziska Becker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franziska.becker@uni-tuebingen.de</w:t>
      </w:r>
    </w:p>
    <w:p w14:paraId="00AF853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Mari Nakamur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mn3130@cumc.columbia.edu</w:t>
      </w:r>
    </w:p>
    <w:p w14:paraId="689716B0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Seiji Shiozaw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shiozawa_seiji@kurume-u.ac.jp</w:t>
      </w:r>
    </w:p>
    <w:p w14:paraId="074E55D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Junji Fujikur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jfuji@kuhp.kyoto-u.ac.jp</w:t>
      </w:r>
    </w:p>
    <w:p w14:paraId="6340C68A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Takafumi Toyohar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toyohara@med.tohoku.ac.jp</w:t>
      </w:r>
    </w:p>
    <w:p w14:paraId="470D925F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Takaaki Abe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takaabe@med.tohoku.ac.jp</w:t>
      </w:r>
    </w:p>
    <w:p w14:paraId="6EB5121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Hideyuki Ok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hidokano@keio.jp</w:t>
      </w:r>
    </w:p>
    <w:p w14:paraId="3384C6F1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3368DD">
        <w:rPr>
          <w:rFonts w:asciiTheme="majorHAnsi" w:hAnsiTheme="majorHAnsi" w:cstheme="majorHAnsi"/>
          <w:lang w:eastAsia="ja-JP"/>
        </w:rPr>
        <w:t>Masato Fujioka</w:t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hyperlink r:id="rId9" w:history="1">
        <w:r w:rsidRPr="003368DD">
          <w:rPr>
            <w:rStyle w:val="Hyperlink"/>
            <w:rFonts w:asciiTheme="majorHAnsi" w:hAnsiTheme="majorHAnsi" w:cstheme="majorHAnsi"/>
            <w:color w:val="auto"/>
            <w:lang w:eastAsia="ja-JP"/>
          </w:rPr>
          <w:t>mtfuji@kitasato-u.ac.jp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050E4">
        <w:rPr>
          <w:rFonts w:cstheme="minorHAnsi"/>
          <w:b/>
          <w:sz w:val="22"/>
          <w:szCs w:val="22"/>
        </w:rPr>
        <w:t>Length</w:t>
      </w:r>
    </w:p>
    <w:p w14:paraId="72F5C5E6" w14:textId="3098ABB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050E4">
        <w:rPr>
          <w:rFonts w:cstheme="minorHAnsi"/>
          <w:bCs/>
          <w:sz w:val="22"/>
          <w:szCs w:val="22"/>
        </w:rPr>
        <w:t>23</w:t>
      </w:r>
    </w:p>
    <w:p w14:paraId="5AAC9C6C" w14:textId="141C48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921B4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26AE5097" w:rsidR="00A13CC3" w:rsidRDefault="00FF25E5" w:rsidP="003F6C29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3F6C29" w:rsidRPr="003368DD">
        <w:rPr>
          <w:rFonts w:asciiTheme="majorHAnsi" w:hAnsiTheme="majorHAnsi" w:cstheme="majorHAnsi"/>
          <w:lang w:val="en-IN" w:eastAsia="ja-JP"/>
        </w:rPr>
        <w:t xml:space="preserve">the Ethics Committee </w:t>
      </w:r>
      <w:proofErr w:type="gramStart"/>
      <w:r w:rsidR="003F6C29">
        <w:rPr>
          <w:rFonts w:asciiTheme="majorHAnsi" w:hAnsiTheme="majorHAnsi" w:cstheme="majorHAnsi"/>
          <w:lang w:val="en-IN" w:eastAsia="ja-JP"/>
        </w:rPr>
        <w:t xml:space="preserve">at </w:t>
      </w:r>
      <w:r w:rsidR="003F6C29" w:rsidRPr="003368DD">
        <w:rPr>
          <w:rFonts w:asciiTheme="majorHAnsi" w:hAnsiTheme="majorHAnsi" w:cstheme="majorHAnsi"/>
          <w:lang w:val="en-IN" w:eastAsia="ja-JP"/>
        </w:rPr>
        <w:t xml:space="preserve"> Kitasato</w:t>
      </w:r>
      <w:proofErr w:type="gramEnd"/>
      <w:r w:rsidR="003F6C29" w:rsidRPr="003368DD">
        <w:rPr>
          <w:rFonts w:asciiTheme="majorHAnsi" w:hAnsiTheme="majorHAnsi" w:cstheme="majorHAnsi"/>
          <w:lang w:val="en-IN" w:eastAsia="ja-JP"/>
        </w:rPr>
        <w:t xml:space="preserve"> University School of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B0A5CC8" w:rsidR="00CE10F2" w:rsidRDefault="009E73C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Generation of Cerebral Organoids and Early Differenti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6916BA34" w:rsidR="00985FE6" w:rsidRPr="007B5282" w:rsidRDefault="007B5282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B5282">
        <w:rPr>
          <w:rFonts w:cstheme="minorHAnsi"/>
          <w:b/>
          <w:bCs/>
          <w:highlight w:val="yellow"/>
        </w:rPr>
        <w:t>AUTHORS: Please specify the volume of each solution that is added, for all shots</w:t>
      </w:r>
      <w:r w:rsidRPr="007B5282">
        <w:rPr>
          <w:rFonts w:cstheme="minorHAnsi"/>
          <w:b/>
          <w:bCs/>
        </w:rPr>
        <w:br/>
      </w:r>
    </w:p>
    <w:p w14:paraId="75F6CCD1" w14:textId="5214761B" w:rsidR="00BA2051" w:rsidRDefault="00BA2051" w:rsidP="003F6C29">
      <w:pPr>
        <w:pStyle w:val="Narration"/>
        <w:numPr>
          <w:ilvl w:val="1"/>
          <w:numId w:val="3"/>
        </w:numPr>
      </w:pPr>
      <w:r w:rsidRPr="00624B0D">
        <w:t xml:space="preserve">To begin, remove the medium from induced pluripotent stem cell culture plates when they are approximately 70 to 80 percent confluent </w:t>
      </w:r>
      <w:r w:rsidR="003F6C29">
        <w:rPr>
          <w:b/>
          <w:bCs/>
        </w:rPr>
        <w:t xml:space="preserve">[1]. </w:t>
      </w:r>
      <w:r w:rsidRPr="00624B0D">
        <w:t xml:space="preserve"> </w:t>
      </w:r>
      <w:r w:rsidR="003F6C29">
        <w:t>W</w:t>
      </w:r>
      <w:r w:rsidRPr="00624B0D">
        <w:t xml:space="preserve">ash the cells with </w:t>
      </w:r>
      <w:r w:rsidR="003F6C29">
        <w:t>PBS</w:t>
      </w:r>
      <w:r w:rsidRPr="00624B0D">
        <w:t xml:space="preserve"> </w:t>
      </w:r>
      <w:r w:rsidRPr="00624B0D">
        <w:rPr>
          <w:b/>
          <w:bCs/>
        </w:rPr>
        <w:t>[</w:t>
      </w:r>
      <w:r w:rsidR="003F6C29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="003F6C29" w:rsidRPr="003F6C29">
        <w:t xml:space="preserve"> </w:t>
      </w:r>
      <w:commentRangeStart w:id="2"/>
      <w:r w:rsidR="003F6C29" w:rsidRPr="00624B0D">
        <w:t xml:space="preserve">Add </w:t>
      </w:r>
      <w:commentRangeEnd w:id="2"/>
      <w:r w:rsidR="003F6C29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3F6C29" w:rsidRPr="00624B0D">
        <w:t xml:space="preserve">enzyme solution to the cells </w:t>
      </w:r>
      <w:r w:rsidR="003F6C29">
        <w:t xml:space="preserve">and incubate </w:t>
      </w:r>
      <w:r w:rsidR="003F6C29">
        <w:rPr>
          <w:b/>
          <w:bCs/>
        </w:rPr>
        <w:t>[3-TXT]</w:t>
      </w:r>
      <w:r w:rsidR="003F6C29">
        <w:t xml:space="preserve">. </w:t>
      </w:r>
    </w:p>
    <w:p w14:paraId="181C60DE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WIDE: Talent removing the medium from induced pluripotent stem cell culture plates.</w:t>
      </w:r>
    </w:p>
    <w:p w14:paraId="13BCF0B4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washing the cells with phosphate-buffered saline.</w:t>
      </w:r>
    </w:p>
    <w:p w14:paraId="6AC18A22" w14:textId="5C70BFB6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adding enzyme solution to the culture plates</w:t>
      </w:r>
      <w:r w:rsidR="003F6C29">
        <w:t xml:space="preserve">. </w:t>
      </w:r>
      <w:r w:rsidR="003F6C29">
        <w:rPr>
          <w:b/>
          <w:bCs/>
        </w:rPr>
        <w:t>TXT: Incubation: 37°C, 5 min</w:t>
      </w:r>
    </w:p>
    <w:p w14:paraId="1DDD36BC" w14:textId="70A07D84" w:rsidR="00BA2051" w:rsidRDefault="00BA2051" w:rsidP="003F6C29">
      <w:pPr>
        <w:pStyle w:val="Narration"/>
        <w:numPr>
          <w:ilvl w:val="1"/>
          <w:numId w:val="3"/>
        </w:numPr>
      </w:pPr>
      <w:r w:rsidRPr="00624B0D">
        <w:t xml:space="preserve">Add </w:t>
      </w:r>
      <w:commentRangeStart w:id="3"/>
      <w:r w:rsidRPr="00624B0D">
        <w:t xml:space="preserve">medium </w:t>
      </w:r>
      <w:commentRangeEnd w:id="3"/>
      <w:r w:rsidR="003F6C29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624B0D">
        <w:t xml:space="preserve">to stop the reaction </w:t>
      </w:r>
      <w:r w:rsidRPr="00624B0D">
        <w:rPr>
          <w:b/>
          <w:bCs/>
        </w:rPr>
        <w:t>[1]</w:t>
      </w:r>
      <w:r w:rsidRPr="00624B0D">
        <w:t xml:space="preserve">. </w:t>
      </w:r>
      <w:r w:rsidR="003F6C29">
        <w:t>Then centrifuge</w:t>
      </w:r>
      <w:r w:rsidRPr="00624B0D">
        <w:t xml:space="preserve"> the cell suspension at 190</w:t>
      </w:r>
      <w:r w:rsidRPr="003F6C29">
        <w:rPr>
          <w:i/>
          <w:iCs/>
        </w:rPr>
        <w:t xml:space="preserve"> g</w:t>
      </w:r>
      <w:r w:rsidRPr="00624B0D">
        <w:t xml:space="preserve"> for 5 minutes at 22 degrees Celsius </w:t>
      </w:r>
      <w:r w:rsidRPr="00624B0D">
        <w:rPr>
          <w:b/>
          <w:bCs/>
        </w:rPr>
        <w:t>[2]</w:t>
      </w:r>
      <w:r w:rsidRPr="00624B0D">
        <w:t>.</w:t>
      </w:r>
      <w:r w:rsidR="003F6C29" w:rsidRPr="003F6C29">
        <w:t xml:space="preserve"> </w:t>
      </w:r>
      <w:r w:rsidR="003F6C29">
        <w:t>Next, r</w:t>
      </w:r>
      <w:r w:rsidR="003F6C29" w:rsidRPr="00624B0D">
        <w:t xml:space="preserve">esuspend the pellet in 1 milliliter of differentiation medium </w:t>
      </w:r>
      <w:r w:rsidR="003F6C29" w:rsidRPr="00624B0D">
        <w:rPr>
          <w:b/>
          <w:bCs/>
        </w:rPr>
        <w:t>[</w:t>
      </w:r>
      <w:r w:rsidR="003F6C29">
        <w:rPr>
          <w:b/>
          <w:bCs/>
        </w:rPr>
        <w:t>3-TXT</w:t>
      </w:r>
      <w:r w:rsidR="003F6C29" w:rsidRPr="00624B0D">
        <w:rPr>
          <w:b/>
          <w:bCs/>
        </w:rPr>
        <w:t>]</w:t>
      </w:r>
      <w:r w:rsidR="003F6C29" w:rsidRPr="00624B0D">
        <w:t>.</w:t>
      </w:r>
      <w:r w:rsidR="00372A3F" w:rsidRPr="00372A3F">
        <w:t xml:space="preserve"> </w:t>
      </w:r>
    </w:p>
    <w:p w14:paraId="4A8991DA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adding medium to the culture plates.</w:t>
      </w:r>
    </w:p>
    <w:p w14:paraId="1AAD43F2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 xml:space="preserve">Talent placing the cell suspension in the centrifuge and </w:t>
      </w:r>
      <w:proofErr w:type="gramStart"/>
      <w:r w:rsidRPr="00624B0D">
        <w:t>starting</w:t>
      </w:r>
      <w:proofErr w:type="gramEnd"/>
      <w:r w:rsidRPr="00624B0D">
        <w:t xml:space="preserve"> the run.</w:t>
      </w:r>
    </w:p>
    <w:p w14:paraId="1B3556D0" w14:textId="150DA91A" w:rsidR="00BA2051" w:rsidRPr="00372A3F" w:rsidRDefault="00BA2051" w:rsidP="00BA2051">
      <w:pPr>
        <w:pStyle w:val="ShotDescription"/>
        <w:numPr>
          <w:ilvl w:val="2"/>
          <w:numId w:val="3"/>
        </w:numPr>
      </w:pPr>
      <w:r w:rsidRPr="00624B0D">
        <w:t>Talent resuspending the pellet in 1 milliliter of differentiation medium with inhibitors.</w:t>
      </w:r>
      <w:r w:rsidR="003F6C29">
        <w:t xml:space="preserve"> </w:t>
      </w:r>
      <w:r w:rsidR="003F6C29">
        <w:rPr>
          <w:b/>
          <w:bCs/>
        </w:rPr>
        <w:t xml:space="preserve">TXT: Differentiation Medium: </w:t>
      </w:r>
      <w:r w:rsidR="003F6C29" w:rsidRPr="003F6C29">
        <w:rPr>
          <w:b/>
          <w:bCs/>
        </w:rPr>
        <w:t>30 µM ROCK inhibitor, 5 µM SB431542, and 2.5 µM IWP-2</w:t>
      </w:r>
    </w:p>
    <w:p w14:paraId="68501E3C" w14:textId="78084734" w:rsidR="00BA2051" w:rsidRDefault="00CD4080" w:rsidP="00BA2051">
      <w:pPr>
        <w:pStyle w:val="Narration"/>
        <w:numPr>
          <w:ilvl w:val="1"/>
          <w:numId w:val="3"/>
        </w:numPr>
      </w:pPr>
      <w:r>
        <w:lastRenderedPageBreak/>
        <w:t>After counting the cells, seed</w:t>
      </w:r>
      <w:r w:rsidR="00BA2051" w:rsidRPr="00624B0D">
        <w:t xml:space="preserve"> 30,000 cells in 100 microliters </w:t>
      </w:r>
      <w:r w:rsidR="00372A3F">
        <w:t>into each</w:t>
      </w:r>
      <w:r w:rsidR="00BA2051" w:rsidRPr="00624B0D">
        <w:t xml:space="preserve"> well </w:t>
      </w:r>
      <w:r w:rsidR="00372A3F">
        <w:t>of a</w:t>
      </w:r>
      <w:r w:rsidR="00BA2051" w:rsidRPr="00624B0D">
        <w:t xml:space="preserve"> U-shaped, 96-well, low-attachment plate </w:t>
      </w:r>
      <w:r w:rsidR="00BA2051" w:rsidRPr="00624B0D">
        <w:rPr>
          <w:b/>
          <w:bCs/>
        </w:rPr>
        <w:t>[</w:t>
      </w:r>
      <w:r w:rsidR="009E73CD">
        <w:rPr>
          <w:b/>
          <w:bCs/>
        </w:rPr>
        <w:t>1</w:t>
      </w:r>
      <w:r w:rsidR="00BA2051" w:rsidRPr="00624B0D">
        <w:rPr>
          <w:b/>
          <w:bCs/>
        </w:rPr>
        <w:t>]</w:t>
      </w:r>
      <w:r w:rsidR="00BA2051" w:rsidRPr="00624B0D">
        <w:t xml:space="preserve">. </w:t>
      </w:r>
      <w:r w:rsidR="00372A3F">
        <w:t>Incubate</w:t>
      </w:r>
      <w:r w:rsidR="00BA2051" w:rsidRPr="00624B0D">
        <w:t xml:space="preserve"> for 6 days at 37 degrees Celsius with 5 percent carbon dioxide </w:t>
      </w:r>
      <w:r w:rsidR="00BA2051" w:rsidRPr="00624B0D">
        <w:rPr>
          <w:b/>
          <w:bCs/>
        </w:rPr>
        <w:t>[</w:t>
      </w:r>
      <w:r w:rsidR="009E73CD"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230859FA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seeding cells into a 96-well, low-attachment plate.</w:t>
      </w:r>
    </w:p>
    <w:p w14:paraId="1270A00B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placing the plate inside the incubator.</w:t>
      </w:r>
    </w:p>
    <w:p w14:paraId="05B87FC5" w14:textId="110CCCC7" w:rsidR="00BA2051" w:rsidRDefault="00372A3F" w:rsidP="00BA2051">
      <w:pPr>
        <w:pStyle w:val="Narration"/>
        <w:numPr>
          <w:ilvl w:val="1"/>
          <w:numId w:val="3"/>
        </w:numPr>
      </w:pPr>
      <w:r>
        <w:t>Now, use</w:t>
      </w:r>
      <w:r w:rsidR="00BA2051" w:rsidRPr="00624B0D">
        <w:t xml:space="preserve"> a wide-bore pipette</w:t>
      </w:r>
      <w:r>
        <w:t xml:space="preserve"> to </w:t>
      </w:r>
      <w:r w:rsidR="00BA2051" w:rsidRPr="00624B0D">
        <w:t xml:space="preserve">transfer the organoids from the 96-well plate into a 10-centimeter dish </w:t>
      </w:r>
      <w:r w:rsidR="00BA2051" w:rsidRPr="00624B0D">
        <w:rPr>
          <w:b/>
          <w:bCs/>
        </w:rPr>
        <w:t>[1]</w:t>
      </w:r>
      <w:r w:rsidR="00BA2051" w:rsidRPr="00624B0D">
        <w:t xml:space="preserve">. </w:t>
      </w:r>
      <w:r>
        <w:t>Pipette</w:t>
      </w:r>
      <w:r w:rsidR="00BA2051" w:rsidRPr="00624B0D">
        <w:t xml:space="preserve"> 50 microliters of </w:t>
      </w:r>
      <w:r>
        <w:t xml:space="preserve">supplemented DMEM/F12 </w:t>
      </w:r>
      <w:r w:rsidRPr="00372A3F">
        <w:rPr>
          <w:i/>
          <w:iCs/>
          <w:color w:val="EE0000"/>
        </w:rPr>
        <w:t>(D-M-E-M-F-Twelve)</w:t>
      </w:r>
      <w:r w:rsidRPr="00372A3F">
        <w:rPr>
          <w:color w:val="EE0000"/>
        </w:rPr>
        <w:t xml:space="preserve"> </w:t>
      </w:r>
      <w:r w:rsidR="00BA2051" w:rsidRPr="00624B0D">
        <w:t xml:space="preserve">medium to each well of a new 96-well plate </w:t>
      </w:r>
      <w:r w:rsidR="00BA2051" w:rsidRPr="00624B0D">
        <w:rPr>
          <w:b/>
          <w:bCs/>
        </w:rPr>
        <w:t>[2</w:t>
      </w:r>
      <w:r>
        <w:rPr>
          <w:b/>
          <w:bCs/>
        </w:rPr>
        <w:t>-TXT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120A5DC5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transferring organoids into a 10-centimeter dish using a wide-bore pipette.</w:t>
      </w:r>
    </w:p>
    <w:p w14:paraId="32BC00B2" w14:textId="1734850E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 xml:space="preserve">Talent adding 50 microliters of </w:t>
      </w:r>
      <w:r w:rsidR="00372A3F">
        <w:t xml:space="preserve">supplemented DMEM </w:t>
      </w:r>
      <w:r w:rsidRPr="00624B0D">
        <w:t>medium into each well of a new 96-well plate.</w:t>
      </w:r>
      <w:r w:rsidR="00372A3F">
        <w:t xml:space="preserve"> </w:t>
      </w:r>
      <w:r w:rsidR="00372A3F">
        <w:rPr>
          <w:b/>
          <w:bCs/>
        </w:rPr>
        <w:t xml:space="preserve">TXT: DMEM/F12: </w:t>
      </w:r>
      <w:r w:rsidR="00372A3F" w:rsidRPr="00372A3F">
        <w:rPr>
          <w:b/>
          <w:bCs/>
        </w:rPr>
        <w:t>% N2, 1% glutamine substitute</w:t>
      </w:r>
      <w:r w:rsidR="00372A3F">
        <w:rPr>
          <w:b/>
          <w:bCs/>
        </w:rPr>
        <w:t xml:space="preserve">, </w:t>
      </w:r>
      <w:r w:rsidR="00372A3F" w:rsidRPr="00372A3F">
        <w:rPr>
          <w:b/>
          <w:bCs/>
        </w:rPr>
        <w:t xml:space="preserve">1% NEAA, 2.5 µM IWP-2, 5 </w:t>
      </w:r>
      <w:proofErr w:type="gramStart"/>
      <w:r w:rsidR="00372A3F" w:rsidRPr="00372A3F">
        <w:rPr>
          <w:b/>
          <w:bCs/>
        </w:rPr>
        <w:t>µg</w:t>
      </w:r>
      <w:proofErr w:type="gramEnd"/>
      <w:r w:rsidR="00372A3F" w:rsidRPr="00372A3F">
        <w:rPr>
          <w:b/>
          <w:bCs/>
        </w:rPr>
        <w:t>/mL heparan sulfate, and 1% PS</w:t>
      </w:r>
    </w:p>
    <w:p w14:paraId="717373FE" w14:textId="19B9DC6D" w:rsidR="00BA2051" w:rsidRDefault="00BA2051" w:rsidP="00BA2051">
      <w:pPr>
        <w:pStyle w:val="Narration"/>
        <w:numPr>
          <w:ilvl w:val="1"/>
          <w:numId w:val="3"/>
        </w:numPr>
      </w:pPr>
      <w:r w:rsidRPr="00624B0D">
        <w:t>Collect the organoids into 2</w:t>
      </w:r>
      <w:r w:rsidR="00372A3F">
        <w:t>-</w:t>
      </w:r>
      <w:r w:rsidRPr="00624B0D">
        <w:t xml:space="preserve">milliliter tubes </w:t>
      </w:r>
      <w:r w:rsidRPr="00624B0D">
        <w:rPr>
          <w:b/>
          <w:bCs/>
        </w:rPr>
        <w:t>[1]</w:t>
      </w:r>
      <w:r w:rsidRPr="00624B0D">
        <w:t>. Remove the medium carefully without aspirating the organoids</w:t>
      </w:r>
      <w:r w:rsidR="00372A3F">
        <w:t xml:space="preserve"> </w:t>
      </w:r>
      <w:r w:rsidRPr="00624B0D">
        <w:t xml:space="preserve">and add 1.5 milliliters of </w:t>
      </w:r>
      <w:r w:rsidR="00372A3F">
        <w:t xml:space="preserve">supplemented DMEM/F12 medium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372A3F">
        <w:rPr>
          <w:b/>
          <w:bCs/>
        </w:rPr>
        <w:t>-TXT</w:t>
      </w:r>
      <w:r w:rsidRPr="00624B0D">
        <w:rPr>
          <w:b/>
          <w:bCs/>
        </w:rPr>
        <w:t>]</w:t>
      </w:r>
      <w:r w:rsidRPr="00624B0D">
        <w:t>.</w:t>
      </w:r>
    </w:p>
    <w:p w14:paraId="7535D47A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transferring organoids into 2 milliliter tubes.</w:t>
      </w:r>
    </w:p>
    <w:p w14:paraId="45F7CF64" w14:textId="300E15EC" w:rsidR="00C921B4" w:rsidRDefault="00BA2051" w:rsidP="00C921B4">
      <w:pPr>
        <w:pStyle w:val="ShotDescription"/>
        <w:numPr>
          <w:ilvl w:val="2"/>
          <w:numId w:val="3"/>
        </w:numPr>
      </w:pPr>
      <w:r w:rsidRPr="00624B0D">
        <w:t>Talent carefully removing the medium</w:t>
      </w:r>
      <w:r w:rsidR="00C921B4">
        <w:t xml:space="preserve"> and </w:t>
      </w:r>
      <w:r w:rsidR="00C921B4" w:rsidRPr="00624B0D">
        <w:t>adding fresh Dulbecco's Modified Eagle Medium/F12.</w:t>
      </w:r>
      <w:r w:rsidR="00C921B4">
        <w:t xml:space="preserve"> </w:t>
      </w:r>
      <w:r w:rsidR="00C921B4">
        <w:rPr>
          <w:b/>
          <w:bCs/>
        </w:rPr>
        <w:t>TXT: Repeat wash 2 x</w:t>
      </w:r>
    </w:p>
    <w:p w14:paraId="2D253A3E" w14:textId="1C7D5251" w:rsidR="00BA2051" w:rsidRPr="00624B0D" w:rsidRDefault="00BA2051" w:rsidP="00C921B4">
      <w:pPr>
        <w:pStyle w:val="ShotDescription"/>
        <w:ind w:firstLine="0"/>
      </w:pPr>
    </w:p>
    <w:p w14:paraId="083821FC" w14:textId="5982408F" w:rsidR="00BA2051" w:rsidRDefault="00372A3F" w:rsidP="00BA2051">
      <w:pPr>
        <w:pStyle w:val="Narration"/>
        <w:numPr>
          <w:ilvl w:val="1"/>
          <w:numId w:val="3"/>
        </w:numPr>
      </w:pPr>
      <w:r>
        <w:t>After pipetting out the last wash,</w:t>
      </w:r>
      <w:r w:rsidR="00BA2051" w:rsidRPr="00624B0D">
        <w:t xml:space="preserve"> add 500 microliters of fresh medium </w:t>
      </w:r>
      <w:r w:rsidR="00BA2051" w:rsidRPr="00624B0D">
        <w:rPr>
          <w:b/>
          <w:bCs/>
        </w:rPr>
        <w:t>[1]</w:t>
      </w:r>
      <w:r w:rsidR="00BA2051" w:rsidRPr="00624B0D">
        <w:t>. T</w:t>
      </w:r>
      <w:r>
        <w:t>hen t</w:t>
      </w:r>
      <w:r w:rsidR="00BA2051" w:rsidRPr="00624B0D">
        <w:t xml:space="preserve">ransfer the organoids to a 10-centimeter dish </w:t>
      </w:r>
      <w:r>
        <w:rPr>
          <w:b/>
          <w:bCs/>
        </w:rPr>
        <w:t xml:space="preserve">[2]. </w:t>
      </w:r>
      <w:r w:rsidR="00BA2051" w:rsidRPr="00624B0D">
        <w:t xml:space="preserve"> </w:t>
      </w:r>
      <w:r>
        <w:t>A</w:t>
      </w:r>
      <w:r w:rsidR="00BA2051" w:rsidRPr="00624B0D">
        <w:t xml:space="preserve">dd 5 milliliters of medium to facilitate picking each organoid </w:t>
      </w:r>
      <w:r w:rsidR="00BA2051" w:rsidRPr="00624B0D">
        <w:rPr>
          <w:b/>
          <w:bCs/>
        </w:rPr>
        <w:t>[</w:t>
      </w:r>
      <w:r>
        <w:rPr>
          <w:b/>
          <w:bCs/>
        </w:rPr>
        <w:t>3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6C7C82A2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adding 500 microliters of fresh medium to tubes containing organoids.</w:t>
      </w:r>
    </w:p>
    <w:p w14:paraId="2BE1ADAF" w14:textId="77777777" w:rsidR="00372A3F" w:rsidRDefault="00BA2051" w:rsidP="00BA2051">
      <w:pPr>
        <w:pStyle w:val="ShotDescription"/>
        <w:numPr>
          <w:ilvl w:val="2"/>
          <w:numId w:val="3"/>
        </w:numPr>
      </w:pPr>
      <w:r w:rsidRPr="00624B0D">
        <w:t>Talent transferring the organoids to a 10-centimeter dish</w:t>
      </w:r>
      <w:r w:rsidR="00372A3F">
        <w:t>.</w:t>
      </w:r>
    </w:p>
    <w:p w14:paraId="7FAC62A1" w14:textId="09AFD911" w:rsidR="00BA2051" w:rsidRPr="00624B0D" w:rsidRDefault="00372A3F" w:rsidP="00BA2051">
      <w:pPr>
        <w:pStyle w:val="ShotDescription"/>
        <w:numPr>
          <w:ilvl w:val="2"/>
          <w:numId w:val="3"/>
        </w:numPr>
      </w:pPr>
      <w:r>
        <w:t xml:space="preserve">Talent </w:t>
      </w:r>
      <w:r w:rsidR="00BA2051" w:rsidRPr="00624B0D">
        <w:t>adding 5 milliliters of medium.</w:t>
      </w:r>
    </w:p>
    <w:p w14:paraId="1350BC58" w14:textId="67EAFCB8" w:rsidR="00BA2051" w:rsidRPr="00C921B4" w:rsidRDefault="00BA2051" w:rsidP="00C921B4">
      <w:pPr>
        <w:pStyle w:val="ShotDescription"/>
        <w:numPr>
          <w:ilvl w:val="1"/>
          <w:numId w:val="3"/>
        </w:numPr>
        <w:rPr>
          <w:color w:val="7030A0"/>
        </w:rPr>
      </w:pPr>
      <w:r w:rsidRPr="00C921B4">
        <w:rPr>
          <w:color w:val="7030A0"/>
        </w:rPr>
        <w:t xml:space="preserve">Transfer </w:t>
      </w:r>
      <w:r w:rsidR="00C921B4" w:rsidRPr="00C921B4">
        <w:rPr>
          <w:color w:val="7030A0"/>
        </w:rPr>
        <w:t>all</w:t>
      </w:r>
      <w:r w:rsidRPr="00C921B4">
        <w:rPr>
          <w:color w:val="7030A0"/>
        </w:rPr>
        <w:t xml:space="preserve"> organoid</w:t>
      </w:r>
      <w:r w:rsidR="00C921B4" w:rsidRPr="00C921B4">
        <w:rPr>
          <w:color w:val="7030A0"/>
        </w:rPr>
        <w:t>s</w:t>
      </w:r>
      <w:r w:rsidRPr="00C921B4">
        <w:rPr>
          <w:color w:val="7030A0"/>
        </w:rPr>
        <w:t xml:space="preserve"> into </w:t>
      </w:r>
      <w:r w:rsidR="00C921B4" w:rsidRPr="00C921B4">
        <w:rPr>
          <w:color w:val="7030A0"/>
        </w:rPr>
        <w:t>each</w:t>
      </w:r>
      <w:r w:rsidRPr="00C921B4">
        <w:rPr>
          <w:color w:val="7030A0"/>
        </w:rPr>
        <w:t xml:space="preserve"> well of a 96-well plate </w:t>
      </w:r>
      <w:r w:rsidR="00C921B4" w:rsidRPr="00C921B4">
        <w:rPr>
          <w:color w:val="7030A0"/>
        </w:rPr>
        <w:t xml:space="preserve">using a micropipette set to 50 </w:t>
      </w:r>
      <w:proofErr w:type="gramStart"/>
      <w:r w:rsidR="00C921B4" w:rsidRPr="00C921B4">
        <w:rPr>
          <w:color w:val="7030A0"/>
        </w:rPr>
        <w:t>microliters</w:t>
      </w:r>
      <w:r w:rsidRPr="00C921B4">
        <w:rPr>
          <w:b/>
          <w:bCs/>
          <w:color w:val="7030A0"/>
        </w:rPr>
        <w:t>[</w:t>
      </w:r>
      <w:proofErr w:type="gramEnd"/>
      <w:r w:rsidR="00C921B4" w:rsidRPr="00C921B4">
        <w:rPr>
          <w:b/>
          <w:bCs/>
          <w:color w:val="7030A0"/>
        </w:rPr>
        <w:t>1</w:t>
      </w:r>
      <w:r w:rsidRPr="00C921B4">
        <w:rPr>
          <w:b/>
          <w:bCs/>
          <w:color w:val="7030A0"/>
        </w:rPr>
        <w:t>]</w:t>
      </w:r>
      <w:r w:rsidRPr="00C921B4">
        <w:rPr>
          <w:color w:val="7030A0"/>
        </w:rPr>
        <w:t xml:space="preserve">. </w:t>
      </w:r>
      <w:r w:rsidR="00C921B4" w:rsidRPr="00372A3F">
        <w:rPr>
          <w:color w:val="7030A0"/>
        </w:rPr>
        <w:t xml:space="preserve">Now, pipette 50 microliters of medium to each well to make a final volume of 100 microliters </w:t>
      </w:r>
      <w:r w:rsidR="00C921B4" w:rsidRPr="00372A3F">
        <w:rPr>
          <w:b/>
          <w:bCs/>
          <w:color w:val="7030A0"/>
        </w:rPr>
        <w:t>[</w:t>
      </w:r>
      <w:r w:rsidR="00C921B4">
        <w:rPr>
          <w:b/>
          <w:bCs/>
          <w:color w:val="7030A0"/>
        </w:rPr>
        <w:t>2-TXT</w:t>
      </w:r>
      <w:r w:rsidR="00C921B4" w:rsidRPr="00372A3F">
        <w:rPr>
          <w:b/>
          <w:bCs/>
          <w:color w:val="7030A0"/>
        </w:rPr>
        <w:t>]</w:t>
      </w:r>
      <w:r w:rsidR="00C921B4" w:rsidRPr="00372A3F">
        <w:rPr>
          <w:color w:val="7030A0"/>
        </w:rPr>
        <w:t xml:space="preserve">. </w:t>
      </w:r>
    </w:p>
    <w:p w14:paraId="1B562734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picking up one organoid with a micropipette set to 50 microliters.</w:t>
      </w:r>
    </w:p>
    <w:p w14:paraId="1CEB5E2E" w14:textId="18485484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adding 50 microliters of medium into each well.</w:t>
      </w:r>
      <w:r w:rsidR="00C921B4">
        <w:t xml:space="preserve"> </w:t>
      </w:r>
      <w:r w:rsidR="00C921B4">
        <w:rPr>
          <w:b/>
          <w:bCs/>
        </w:rPr>
        <w:t>TXT: Incubation: 37 °C, 3 days, 5% CO</w:t>
      </w:r>
      <w:r w:rsidR="00C921B4" w:rsidRPr="00C921B4">
        <w:rPr>
          <w:b/>
          <w:bCs/>
          <w:vertAlign w:val="subscript"/>
        </w:rPr>
        <w:t>2</w:t>
      </w:r>
    </w:p>
    <w:p w14:paraId="2175A157" w14:textId="5820A859" w:rsidR="00BA2051" w:rsidRDefault="00372A3F" w:rsidP="00BA2051">
      <w:pPr>
        <w:pStyle w:val="Narration"/>
        <w:numPr>
          <w:ilvl w:val="1"/>
          <w:numId w:val="3"/>
        </w:numPr>
      </w:pPr>
      <w:r>
        <w:t>On the ninth day, tr</w:t>
      </w:r>
      <w:r w:rsidR="00BA2051" w:rsidRPr="00624B0D">
        <w:t xml:space="preserve">ansfer the organoids to a 10-centimeter dish when using an 8-channel pipette </w:t>
      </w:r>
      <w:r w:rsidR="00BA2051" w:rsidRPr="00624B0D">
        <w:rPr>
          <w:b/>
          <w:bCs/>
        </w:rPr>
        <w:t>[1]</w:t>
      </w:r>
      <w:r w:rsidR="00BA2051" w:rsidRPr="00624B0D">
        <w:t xml:space="preserve">. </w:t>
      </w:r>
    </w:p>
    <w:p w14:paraId="38BB3E0E" w14:textId="1F8ED3CE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 xml:space="preserve">Talent transferring the organoids to a 10-centimeter dish using an 8-channel </w:t>
      </w:r>
      <w:r w:rsidRPr="00624B0D">
        <w:lastRenderedPageBreak/>
        <w:t>pipette.</w:t>
      </w:r>
      <w:r w:rsidR="00372A3F">
        <w:br/>
      </w:r>
      <w:r w:rsidR="00372A3F" w:rsidRPr="00372A3F">
        <w:rPr>
          <w:b/>
          <w:bCs/>
          <w:highlight w:val="yellow"/>
        </w:rPr>
        <w:t>AUTHORS: please confirm if you would like to demonstrate this step</w:t>
      </w:r>
    </w:p>
    <w:p w14:paraId="2DF59492" w14:textId="60DE0471" w:rsidR="00BA2051" w:rsidRDefault="00BA2051" w:rsidP="007B5282">
      <w:pPr>
        <w:pStyle w:val="Narration"/>
        <w:numPr>
          <w:ilvl w:val="1"/>
          <w:numId w:val="3"/>
        </w:numPr>
      </w:pPr>
      <w:r w:rsidRPr="00624B0D">
        <w:t>Collect the organoids into 2</w:t>
      </w:r>
      <w:r w:rsidR="00372A3F">
        <w:t>-</w:t>
      </w:r>
      <w:r w:rsidRPr="00624B0D">
        <w:t>milliliter tubes</w:t>
      </w:r>
      <w:r w:rsidR="00C921B4">
        <w:t xml:space="preserve"> and wash </w:t>
      </w:r>
      <w:r w:rsidR="00372A3F">
        <w:t xml:space="preserve">3 times with DMEM/F12 </w:t>
      </w:r>
      <w:r w:rsidRPr="00624B0D">
        <w:rPr>
          <w:b/>
          <w:bCs/>
        </w:rPr>
        <w:t>[</w:t>
      </w:r>
      <w:r w:rsidR="00C921B4">
        <w:rPr>
          <w:b/>
          <w:bCs/>
        </w:rPr>
        <w:t>1</w:t>
      </w:r>
      <w:r w:rsidRPr="00624B0D">
        <w:rPr>
          <w:b/>
          <w:bCs/>
        </w:rPr>
        <w:t>]</w:t>
      </w:r>
      <w:r w:rsidRPr="00624B0D">
        <w:t xml:space="preserve">. </w:t>
      </w:r>
      <w:r w:rsidR="007B5282">
        <w:t>Then r</w:t>
      </w:r>
      <w:r w:rsidR="007B5282" w:rsidRPr="00624B0D">
        <w:t xml:space="preserve">esuspend the organoids in differentiation medium </w:t>
      </w:r>
      <w:r w:rsidR="007B5282"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7B5282" w:rsidRPr="00624B0D">
        <w:rPr>
          <w:b/>
          <w:bCs/>
        </w:rPr>
        <w:t>]</w:t>
      </w:r>
      <w:r w:rsidR="007B5282" w:rsidRPr="00624B0D">
        <w:t>.</w:t>
      </w:r>
    </w:p>
    <w:p w14:paraId="69F9DA66" w14:textId="5C753F7B" w:rsidR="00BA2051" w:rsidRPr="00624B0D" w:rsidRDefault="00BA2051" w:rsidP="00C55178">
      <w:pPr>
        <w:pStyle w:val="ShotDescription"/>
        <w:numPr>
          <w:ilvl w:val="2"/>
          <w:numId w:val="3"/>
        </w:numPr>
      </w:pPr>
      <w:r w:rsidRPr="00624B0D">
        <w:t>Talent transferring organoids into 2 milliliter tubes</w:t>
      </w:r>
      <w:r w:rsidR="00C921B4">
        <w:t xml:space="preserve"> and adding DMEM/F12 to the tubes. </w:t>
      </w:r>
    </w:p>
    <w:p w14:paraId="77F288EA" w14:textId="1CFBDF9F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resuspending the organoids in differentiation medium with supplements.</w:t>
      </w:r>
      <w:r w:rsidR="007B5282">
        <w:br/>
        <w:t>AND</w:t>
      </w:r>
      <w:r w:rsidR="007B5282">
        <w:br/>
        <w:t>TEXT ON PLAIN BACKGROUND:</w:t>
      </w:r>
      <w:r w:rsidR="007B5282">
        <w:br/>
        <w:t>Differentiation Medium</w:t>
      </w:r>
      <w:r w:rsidR="007B5282">
        <w:br/>
      </w:r>
      <w:r w:rsidR="007B5282" w:rsidRPr="007B5282">
        <w:t>1:1 DMEM/F12 and neurobasal</w:t>
      </w:r>
      <w:r w:rsidR="007B5282">
        <w:br/>
      </w:r>
      <w:r w:rsidR="007B5282" w:rsidRPr="007B5282">
        <w:t xml:space="preserve">1% </w:t>
      </w:r>
      <w:commentRangeStart w:id="4"/>
      <w:r w:rsidR="007B5282" w:rsidRPr="007B5282">
        <w:t>N2</w:t>
      </w:r>
      <w:commentRangeEnd w:id="4"/>
      <w:r w:rsidR="007B5282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 w:rsidR="007B5282">
        <w:br/>
      </w:r>
      <w:r w:rsidR="007B5282" w:rsidRPr="007B5282">
        <w:t>2% B27 without vitamin A</w:t>
      </w:r>
      <w:r w:rsidR="007B5282">
        <w:br/>
      </w:r>
      <w:r w:rsidR="007B5282" w:rsidRPr="007B5282">
        <w:t>100 µM 2-mercaptoethanol (ME)</w:t>
      </w:r>
      <w:r w:rsidR="007B5282">
        <w:br/>
      </w:r>
      <w:r w:rsidR="007B5282" w:rsidRPr="007B5282">
        <w:t>2.5 µg/mL insulin, 1% glutamine substitute</w:t>
      </w:r>
      <w:r w:rsidR="007B5282">
        <w:br/>
      </w:r>
      <w:r w:rsidR="007B5282" w:rsidRPr="007B5282">
        <w:t>0.5% NEAA</w:t>
      </w:r>
      <w:r w:rsidR="007B5282">
        <w:br/>
      </w:r>
      <w:r w:rsidR="007B5282" w:rsidRPr="007B5282">
        <w:t>1% basement membrane extract</w:t>
      </w:r>
      <w:r w:rsidR="007B5282">
        <w:br/>
      </w:r>
      <w:r w:rsidR="007B5282" w:rsidRPr="007B5282">
        <w:rPr>
          <w:i/>
          <w:iCs/>
          <w:color w:val="3333FF"/>
        </w:rPr>
        <w:t>Video Editor: Please play both shots side by side</w:t>
      </w:r>
    </w:p>
    <w:p w14:paraId="2E7B674E" w14:textId="5856D5E8" w:rsidR="00BA2051" w:rsidRDefault="00BA2051" w:rsidP="00BA2051">
      <w:pPr>
        <w:pStyle w:val="Narration"/>
        <w:numPr>
          <w:ilvl w:val="1"/>
          <w:numId w:val="3"/>
        </w:numPr>
      </w:pPr>
      <w:r w:rsidRPr="00624B0D">
        <w:t xml:space="preserve">Transfer approximately 10 organoids per well into a 6-well plate </w:t>
      </w:r>
      <w:r w:rsidR="00C921B4">
        <w:t>and a</w:t>
      </w:r>
      <w:r w:rsidRPr="00624B0D">
        <w:t xml:space="preserve">djust the final volume of medium in each well to 2 milliliters </w:t>
      </w:r>
      <w:r w:rsidRPr="00624B0D">
        <w:rPr>
          <w:b/>
          <w:bCs/>
        </w:rPr>
        <w:t>[</w:t>
      </w:r>
      <w:r w:rsidR="00C921B4">
        <w:rPr>
          <w:b/>
          <w:bCs/>
        </w:rPr>
        <w:t>1</w:t>
      </w:r>
      <w:r w:rsidRPr="00624B0D">
        <w:rPr>
          <w:b/>
          <w:bCs/>
        </w:rPr>
        <w:t>]</w:t>
      </w:r>
      <w:r w:rsidRPr="00624B0D">
        <w:t xml:space="preserve">. Culture the plate statically for 6 days at 37 degrees Celsius with 5 percent carbon dioxide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</w:p>
    <w:p w14:paraId="06D0BA68" w14:textId="571D93E2" w:rsidR="00BA2051" w:rsidRDefault="00BA2051" w:rsidP="00C921B4">
      <w:pPr>
        <w:pStyle w:val="ShotDescription"/>
        <w:numPr>
          <w:ilvl w:val="2"/>
          <w:numId w:val="3"/>
        </w:numPr>
      </w:pPr>
      <w:r w:rsidRPr="00624B0D">
        <w:t>Talent transferring approximately 10 organoids into each well of a 6-well plate</w:t>
      </w:r>
      <w:r w:rsidR="00C921B4">
        <w:t xml:space="preserve"> and adjusting volume to 2 mL/well. </w:t>
      </w:r>
    </w:p>
    <w:p w14:paraId="108BE932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placing the 6-well plate inside the incubator.</w:t>
      </w:r>
    </w:p>
    <w:p w14:paraId="627DEC98" w14:textId="77777777" w:rsidR="00BA2051" w:rsidRPr="00624B0D" w:rsidRDefault="00BA2051" w:rsidP="00BA2051">
      <w:pPr>
        <w:widowControl w:val="0"/>
        <w:jc w:val="both"/>
      </w:pPr>
    </w:p>
    <w:p w14:paraId="13EA5D5C" w14:textId="40F9E1C0" w:rsidR="00BA2051" w:rsidRDefault="007B5282" w:rsidP="00BA2051">
      <w:pPr>
        <w:pStyle w:val="Narration"/>
        <w:numPr>
          <w:ilvl w:val="1"/>
          <w:numId w:val="3"/>
        </w:numPr>
      </w:pPr>
      <w:r>
        <w:t>On the fifteenth day, c</w:t>
      </w:r>
      <w:r w:rsidR="00BA2051" w:rsidRPr="00624B0D">
        <w:t>ollect the organoids into 15</w:t>
      </w:r>
      <w:r>
        <w:t>-</w:t>
      </w:r>
      <w:r w:rsidR="00BA2051" w:rsidRPr="00624B0D">
        <w:t>milliliter tubes</w:t>
      </w:r>
      <w:r>
        <w:t xml:space="preserve"> </w:t>
      </w:r>
      <w:r>
        <w:rPr>
          <w:b/>
          <w:bCs/>
        </w:rPr>
        <w:t>[1</w:t>
      </w:r>
      <w:r w:rsidR="00C921B4">
        <w:rPr>
          <w:b/>
          <w:bCs/>
        </w:rPr>
        <w:t xml:space="preserve">]. </w:t>
      </w:r>
      <w:r w:rsidR="00C921B4">
        <w:t xml:space="preserve">After letting the tubes to settle, </w:t>
      </w:r>
      <w:r w:rsidR="00C921B4" w:rsidRPr="00624B0D">
        <w:t>add</w:t>
      </w:r>
      <w:r w:rsidR="00BA2051" w:rsidRPr="00624B0D">
        <w:t xml:space="preserve"> fresh differentiation medium supplemented with B27 </w:t>
      </w:r>
      <w:r w:rsidRPr="007B5282">
        <w:rPr>
          <w:i/>
          <w:iCs/>
          <w:color w:val="EE0000"/>
        </w:rPr>
        <w:t xml:space="preserve">(B-Twenty-seven) </w:t>
      </w:r>
      <w:r>
        <w:t>and</w:t>
      </w:r>
      <w:r w:rsidR="00BA2051" w:rsidRPr="00624B0D">
        <w:t xml:space="preserve"> vitamin A </w:t>
      </w:r>
      <w:r>
        <w:t xml:space="preserve">after pipetting out the supernatant </w:t>
      </w:r>
      <w:r w:rsidR="00BA2051"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454350EC" w14:textId="77777777" w:rsidR="007B5282" w:rsidRDefault="00BA2051" w:rsidP="00BA2051">
      <w:pPr>
        <w:pStyle w:val="ShotDescription"/>
        <w:numPr>
          <w:ilvl w:val="2"/>
          <w:numId w:val="3"/>
        </w:numPr>
      </w:pPr>
      <w:r w:rsidRPr="00624B0D">
        <w:t>Talent transferring organoids into 15 milliliter tubes</w:t>
      </w:r>
      <w:r w:rsidR="007B5282">
        <w:t xml:space="preserve">. </w:t>
      </w:r>
    </w:p>
    <w:p w14:paraId="71D65836" w14:textId="347FFCC9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adding fresh differentiation medium with vitamin A supplement.</w:t>
      </w:r>
    </w:p>
    <w:p w14:paraId="470305B4" w14:textId="12DCAF35" w:rsidR="00BA2051" w:rsidRDefault="00BA2051" w:rsidP="00BA2051">
      <w:pPr>
        <w:pStyle w:val="Narration"/>
        <w:numPr>
          <w:ilvl w:val="1"/>
          <w:numId w:val="3"/>
        </w:numPr>
      </w:pPr>
      <w:r w:rsidRPr="00624B0D">
        <w:t xml:space="preserve">Transfer approximately 10 organoids per well into a 6-well plate </w:t>
      </w:r>
      <w:r w:rsidRPr="00624B0D">
        <w:rPr>
          <w:b/>
          <w:bCs/>
        </w:rPr>
        <w:t>[1]</w:t>
      </w:r>
      <w:r w:rsidRPr="00624B0D">
        <w:t xml:space="preserve">. Culture the organoids statically for 15 days at 37 degrees Celsius with 5 percent carbon dioxide </w:t>
      </w:r>
      <w:r w:rsidRPr="00624B0D">
        <w:rPr>
          <w:b/>
          <w:bCs/>
        </w:rPr>
        <w:t>[2</w:t>
      </w:r>
      <w:r w:rsidR="007B5282">
        <w:rPr>
          <w:b/>
          <w:bCs/>
        </w:rPr>
        <w:t>-TXT</w:t>
      </w:r>
      <w:r w:rsidRPr="00624B0D">
        <w:rPr>
          <w:b/>
          <w:bCs/>
        </w:rPr>
        <w:t>]</w:t>
      </w:r>
      <w:r w:rsidRPr="00624B0D">
        <w:t>.</w:t>
      </w:r>
    </w:p>
    <w:p w14:paraId="59FEAE6B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transferring organoids into a 6-well plate.</w:t>
      </w:r>
    </w:p>
    <w:p w14:paraId="1A762B85" w14:textId="5407D7EC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placing the plate into the incubator.</w:t>
      </w:r>
      <w:r w:rsidR="007B5282">
        <w:t xml:space="preserve"> </w:t>
      </w:r>
      <w:r w:rsidR="007B5282">
        <w:rPr>
          <w:b/>
          <w:bCs/>
        </w:rPr>
        <w:t>TXT: Replace medium every 5 - 7 days until Day 30</w:t>
      </w:r>
    </w:p>
    <w:p w14:paraId="3F9E8A0D" w14:textId="77777777" w:rsidR="00BA2051" w:rsidRPr="00624B0D" w:rsidRDefault="00BA2051" w:rsidP="00BA2051"/>
    <w:p w14:paraId="58F001BC" w14:textId="4132C3DB" w:rsidR="007B5282" w:rsidRDefault="009E73CD" w:rsidP="007B528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lastRenderedPageBreak/>
        <w:t>Dissociation of Cerebral Organoids and Seeding for 2D Neuronal Culture</w:t>
      </w:r>
    </w:p>
    <w:p w14:paraId="0A7F7173" w14:textId="77777777" w:rsidR="007B5282" w:rsidRDefault="007B5282" w:rsidP="007B528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86003583"/>
          <w:placeholder>
            <w:docPart w:val="F8A41F50AF994D51BC091223E27F6D2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D9D6D40" w14:textId="77777777" w:rsidR="007B5282" w:rsidRDefault="007B5282" w:rsidP="007B5282">
      <w:pPr>
        <w:pStyle w:val="Narration"/>
        <w:ind w:left="360" w:firstLine="0"/>
      </w:pPr>
    </w:p>
    <w:p w14:paraId="1176DB5C" w14:textId="14B76949" w:rsidR="00BA2051" w:rsidRDefault="00C921B4" w:rsidP="00C921B4">
      <w:pPr>
        <w:pStyle w:val="Narration"/>
        <w:numPr>
          <w:ilvl w:val="1"/>
          <w:numId w:val="3"/>
        </w:numPr>
      </w:pPr>
      <w:r>
        <w:t>C</w:t>
      </w:r>
      <w:r w:rsidR="00BA2051" w:rsidRPr="00624B0D">
        <w:t>oat the culture plates with the dilute</w:t>
      </w:r>
      <w:r>
        <w:t xml:space="preserve"> poly-L-ornithine</w:t>
      </w:r>
      <w:r w:rsidR="00BA2051" w:rsidRPr="00624B0D">
        <w:t xml:space="preserve"> solution </w:t>
      </w:r>
      <w:r w:rsidR="007B5282">
        <w:rPr>
          <w:b/>
          <w:bCs/>
        </w:rPr>
        <w:t>[</w:t>
      </w:r>
      <w:r>
        <w:rPr>
          <w:b/>
          <w:bCs/>
        </w:rPr>
        <w:t>1-TXT</w:t>
      </w:r>
      <w:r w:rsidR="007B5282">
        <w:rPr>
          <w:b/>
          <w:bCs/>
        </w:rPr>
        <w:t xml:space="preserve">]. </w:t>
      </w:r>
      <w:r w:rsidR="00BA2051" w:rsidRPr="00624B0D">
        <w:t xml:space="preserve"> </w:t>
      </w:r>
      <w:r w:rsidR="007B5282">
        <w:t>I</w:t>
      </w:r>
      <w:r w:rsidR="00BA2051" w:rsidRPr="00624B0D">
        <w:t xml:space="preserve">ncubate </w:t>
      </w:r>
      <w:r w:rsidR="007B5282">
        <w:t xml:space="preserve">the plates </w:t>
      </w:r>
      <w:r w:rsidR="00BA2051" w:rsidRPr="00624B0D">
        <w:t xml:space="preserve">overnight at 37 degrees Celsius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  <w:r w:rsidRPr="00C921B4">
        <w:t xml:space="preserve"> </w:t>
      </w:r>
      <w:r>
        <w:t>The next day, w</w:t>
      </w:r>
      <w:r w:rsidRPr="00624B0D">
        <w:t>ash the wells 3 times for 5 minutes each</w:t>
      </w:r>
      <w:r>
        <w:t>, with</w:t>
      </w:r>
      <w:r w:rsidRPr="00624B0D">
        <w:t xml:space="preserve"> </w:t>
      </w:r>
      <w:r>
        <w:t>PBS</w:t>
      </w:r>
      <w:r w:rsidRPr="00624B0D">
        <w:t xml:space="preserve">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7AE8B51A" w14:textId="1842FEB7" w:rsidR="007B5282" w:rsidRDefault="00BA2051" w:rsidP="00BA2051">
      <w:pPr>
        <w:pStyle w:val="ShotDescription"/>
        <w:numPr>
          <w:ilvl w:val="2"/>
          <w:numId w:val="3"/>
        </w:numPr>
      </w:pPr>
      <w:r w:rsidRPr="00624B0D">
        <w:t>Talent coating culture plates with the diluted poly-L-ornithine</w:t>
      </w:r>
      <w:r w:rsidR="007B5282">
        <w:t>.</w:t>
      </w:r>
      <w:r w:rsidR="00C921B4">
        <w:t xml:space="preserve"> </w:t>
      </w:r>
      <w:r w:rsidR="00C921B4">
        <w:rPr>
          <w:b/>
          <w:bCs/>
        </w:rPr>
        <w:t>TXT: polu-L-</w:t>
      </w:r>
      <w:proofErr w:type="gramStart"/>
      <w:r w:rsidR="00C921B4">
        <w:rPr>
          <w:b/>
          <w:bCs/>
        </w:rPr>
        <w:t>Ornithine :</w:t>
      </w:r>
      <w:proofErr w:type="gramEnd"/>
      <w:r w:rsidR="00C921B4">
        <w:rPr>
          <w:b/>
          <w:bCs/>
        </w:rPr>
        <w:t xml:space="preserve"> Diluted 1: 5 in water</w:t>
      </w:r>
    </w:p>
    <w:p w14:paraId="3FFD6E92" w14:textId="4A9E6DE8" w:rsidR="00BA2051" w:rsidRDefault="007B5282" w:rsidP="00C921B4">
      <w:pPr>
        <w:pStyle w:val="ShotDescription"/>
        <w:numPr>
          <w:ilvl w:val="2"/>
          <w:numId w:val="3"/>
        </w:numPr>
      </w:pPr>
      <w:r>
        <w:t xml:space="preserve">Talent </w:t>
      </w:r>
      <w:r w:rsidR="00BA2051" w:rsidRPr="00624B0D">
        <w:t>placing the</w:t>
      </w:r>
      <w:r>
        <w:t xml:space="preserve"> coated plates </w:t>
      </w:r>
      <w:r w:rsidR="00BA2051" w:rsidRPr="00624B0D">
        <w:t>in the incubator.</w:t>
      </w:r>
    </w:p>
    <w:p w14:paraId="7887BE5D" w14:textId="4AD74DA8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 xml:space="preserve">Talent </w:t>
      </w:r>
      <w:r w:rsidR="007B5282">
        <w:t>adding PBS to the wells</w:t>
      </w:r>
      <w:r w:rsidRPr="00624B0D">
        <w:t>.</w:t>
      </w:r>
    </w:p>
    <w:p w14:paraId="0A9EE223" w14:textId="4D581D81" w:rsidR="00BA2051" w:rsidRDefault="007B5282" w:rsidP="00BA2051">
      <w:pPr>
        <w:pStyle w:val="Narration"/>
        <w:numPr>
          <w:ilvl w:val="1"/>
          <w:numId w:val="3"/>
        </w:numPr>
      </w:pPr>
      <w:r>
        <w:t xml:space="preserve">Now </w:t>
      </w:r>
      <w:commentRangeStart w:id="5"/>
      <w:r>
        <w:t>add diluted</w:t>
      </w:r>
      <w:r w:rsidR="00BA2051" w:rsidRPr="00624B0D">
        <w:t xml:space="preserve"> laminin </w:t>
      </w:r>
      <w:commentRangeEnd w:id="5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  <w:r>
        <w:t>solution to the wells</w:t>
      </w:r>
      <w:r w:rsidR="00BA2051" w:rsidRPr="00624B0D">
        <w:t xml:space="preserve"> </w:t>
      </w:r>
      <w:r w:rsidR="00BA2051" w:rsidRPr="00624B0D">
        <w:rPr>
          <w:b/>
          <w:bCs/>
        </w:rPr>
        <w:t>[1</w:t>
      </w:r>
      <w:r>
        <w:rPr>
          <w:b/>
          <w:bCs/>
        </w:rPr>
        <w:t>-TXT</w:t>
      </w:r>
      <w:r w:rsidR="00BA2051" w:rsidRPr="00624B0D">
        <w:rPr>
          <w:b/>
          <w:bCs/>
        </w:rPr>
        <w:t>]</w:t>
      </w:r>
      <w:r w:rsidR="00BA2051" w:rsidRPr="00624B0D">
        <w:t xml:space="preserve">. Incubate the plates for 3 hours at 37 degrees Celsius or overnight </w:t>
      </w:r>
      <w:r w:rsidR="00BA2051" w:rsidRPr="00624B0D">
        <w:rPr>
          <w:b/>
          <w:bCs/>
        </w:rPr>
        <w:t>[2]</w:t>
      </w:r>
      <w:r w:rsidR="00BA2051" w:rsidRPr="00624B0D">
        <w:t>.</w:t>
      </w:r>
    </w:p>
    <w:p w14:paraId="0C55FF02" w14:textId="34A640FA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adding laminin solution to the wells.</w:t>
      </w:r>
      <w:r w:rsidR="007B5282">
        <w:t xml:space="preserve"> </w:t>
      </w:r>
      <w:r w:rsidR="007B5282">
        <w:rPr>
          <w:b/>
          <w:bCs/>
        </w:rPr>
        <w:t xml:space="preserve">TXT: </w:t>
      </w:r>
      <w:proofErr w:type="gramStart"/>
      <w:r w:rsidR="007B5282">
        <w:rPr>
          <w:b/>
          <w:bCs/>
        </w:rPr>
        <w:t>Laminin :</w:t>
      </w:r>
      <w:proofErr w:type="gramEnd"/>
      <w:r w:rsidR="007B5282">
        <w:rPr>
          <w:b/>
          <w:bCs/>
        </w:rPr>
        <w:t xml:space="preserve"> Diluted 1:1000 in PBS</w:t>
      </w:r>
    </w:p>
    <w:p w14:paraId="5A249C3C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placing the plates in the incubator for incubation.</w:t>
      </w:r>
    </w:p>
    <w:p w14:paraId="498A7F97" w14:textId="77777777" w:rsidR="00BA2051" w:rsidRPr="00624B0D" w:rsidRDefault="00BA2051" w:rsidP="00BA2051">
      <w:pPr>
        <w:widowControl w:val="0"/>
        <w:jc w:val="both"/>
      </w:pPr>
    </w:p>
    <w:p w14:paraId="6DF93AD5" w14:textId="1C43B1A1" w:rsidR="00BA2051" w:rsidRDefault="00BA2051" w:rsidP="00BA2051">
      <w:pPr>
        <w:pStyle w:val="Narration"/>
        <w:numPr>
          <w:ilvl w:val="1"/>
          <w:numId w:val="3"/>
        </w:numPr>
      </w:pPr>
      <w:r w:rsidRPr="00624B0D">
        <w:t>Centrifuge the organoid suspension at 200</w:t>
      </w:r>
      <w:r w:rsidRPr="007B5282">
        <w:rPr>
          <w:i/>
          <w:iCs/>
        </w:rPr>
        <w:t xml:space="preserve"> g</w:t>
      </w:r>
      <w:r w:rsidRPr="00624B0D">
        <w:t xml:space="preserve"> for 5 minutes </w:t>
      </w:r>
      <w:r w:rsidRPr="00624B0D">
        <w:rPr>
          <w:b/>
          <w:bCs/>
        </w:rPr>
        <w:t>[1]</w:t>
      </w:r>
      <w:r w:rsidRPr="00624B0D">
        <w:t>. Remove the supernatant</w:t>
      </w:r>
      <w:r w:rsidR="007B5282">
        <w:rPr>
          <w:b/>
          <w:bCs/>
        </w:rPr>
        <w:t xml:space="preserve"> </w:t>
      </w:r>
      <w:r w:rsidR="007B5282" w:rsidRPr="007B5282">
        <w:t>then</w:t>
      </w:r>
      <w:r w:rsidRPr="00624B0D">
        <w:t xml:space="preserve"> add 1 milliliter of dispersion solution</w:t>
      </w:r>
      <w:r w:rsidR="00C921B4">
        <w:t xml:space="preserve"> and mix well</w:t>
      </w:r>
      <w:r w:rsidR="007B5282">
        <w:t xml:space="preserve">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="007B5282">
        <w:t xml:space="preserve"> </w:t>
      </w:r>
    </w:p>
    <w:p w14:paraId="0D52EE00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centrifuging the organoid suspension.</w:t>
      </w:r>
    </w:p>
    <w:p w14:paraId="0A0E4EE1" w14:textId="77777777" w:rsidR="007B5282" w:rsidRDefault="00BA2051" w:rsidP="00BA2051">
      <w:pPr>
        <w:pStyle w:val="ShotDescription"/>
        <w:numPr>
          <w:ilvl w:val="2"/>
          <w:numId w:val="3"/>
        </w:numPr>
      </w:pPr>
      <w:r w:rsidRPr="00624B0D">
        <w:t>Talent removing the supernatant</w:t>
      </w:r>
      <w:r w:rsidR="007B5282">
        <w:t>.</w:t>
      </w:r>
    </w:p>
    <w:p w14:paraId="418129C7" w14:textId="54BE0201" w:rsidR="00BA2051" w:rsidRDefault="007B5282" w:rsidP="00BA2051">
      <w:pPr>
        <w:pStyle w:val="ShotDescription"/>
        <w:numPr>
          <w:ilvl w:val="2"/>
          <w:numId w:val="3"/>
        </w:numPr>
      </w:pPr>
      <w:r>
        <w:t xml:space="preserve">Talent </w:t>
      </w:r>
      <w:r w:rsidR="00BA2051" w:rsidRPr="00624B0D">
        <w:t>adding</w:t>
      </w:r>
      <w:r>
        <w:t xml:space="preserve"> 1 mL</w:t>
      </w:r>
      <w:r w:rsidR="00BA2051" w:rsidRPr="00624B0D">
        <w:t xml:space="preserve"> dispersion solution</w:t>
      </w:r>
      <w:r>
        <w:t>.</w:t>
      </w:r>
    </w:p>
    <w:p w14:paraId="27E82B68" w14:textId="6F3719E2" w:rsidR="007B5282" w:rsidRPr="00624B0D" w:rsidRDefault="007B5282" w:rsidP="00BA2051">
      <w:pPr>
        <w:pStyle w:val="ShotDescription"/>
        <w:numPr>
          <w:ilvl w:val="2"/>
          <w:numId w:val="3"/>
        </w:numPr>
      </w:pPr>
      <w:r>
        <w:t xml:space="preserve">Shot of the mixture </w:t>
      </w:r>
      <w:proofErr w:type="gramStart"/>
      <w:r>
        <w:t>being pipetted</w:t>
      </w:r>
      <w:proofErr w:type="gramEnd"/>
      <w:r>
        <w:t xml:space="preserve"> up and down to mix. </w:t>
      </w:r>
    </w:p>
    <w:p w14:paraId="132C7E7A" w14:textId="5993CD2B" w:rsidR="00BA2051" w:rsidRDefault="00BA2051" w:rsidP="00BA2051">
      <w:pPr>
        <w:pStyle w:val="Narration"/>
        <w:numPr>
          <w:ilvl w:val="1"/>
          <w:numId w:val="3"/>
        </w:numPr>
      </w:pPr>
      <w:r w:rsidRPr="00624B0D">
        <w:t xml:space="preserve">Carefully layer </w:t>
      </w:r>
      <w:r w:rsidR="007B5282">
        <w:t xml:space="preserve">the </w:t>
      </w:r>
      <w:r w:rsidRPr="00624B0D">
        <w:t xml:space="preserve">isolation solution beneath the suspension </w:t>
      </w:r>
      <w:r w:rsidRPr="00624B0D">
        <w:rPr>
          <w:b/>
          <w:bCs/>
        </w:rPr>
        <w:t>[1]</w:t>
      </w:r>
      <w:r w:rsidRPr="00624B0D">
        <w:t xml:space="preserve">. </w:t>
      </w:r>
      <w:r w:rsidR="007B5282">
        <w:t>Then c</w:t>
      </w:r>
      <w:r w:rsidR="007B5282" w:rsidRPr="00624B0D">
        <w:t xml:space="preserve">entrifuge </w:t>
      </w:r>
      <w:r w:rsidR="007B5282">
        <w:t xml:space="preserve">the suspension </w:t>
      </w:r>
      <w:r w:rsidRPr="00624B0D">
        <w:t>at 200</w:t>
      </w:r>
      <w:r w:rsidRPr="007B5282">
        <w:rPr>
          <w:i/>
          <w:iCs/>
        </w:rPr>
        <w:t xml:space="preserve"> g</w:t>
      </w:r>
      <w:r w:rsidRPr="00624B0D">
        <w:t xml:space="preserve"> for 5 minutes </w:t>
      </w:r>
      <w:r w:rsidRPr="00624B0D">
        <w:rPr>
          <w:b/>
          <w:bCs/>
        </w:rPr>
        <w:t>[2]</w:t>
      </w:r>
      <w:r w:rsidRPr="00624B0D">
        <w:t>.</w:t>
      </w:r>
    </w:p>
    <w:p w14:paraId="2CFCD73A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layering isolation solution beneath the cell suspension.</w:t>
      </w:r>
    </w:p>
    <w:p w14:paraId="7AD99BCA" w14:textId="6B29B24B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 xml:space="preserve">Talent </w:t>
      </w:r>
      <w:r w:rsidR="007B5282">
        <w:t xml:space="preserve">placing the tube in a centrifuge. </w:t>
      </w:r>
    </w:p>
    <w:p w14:paraId="093A9EC7" w14:textId="7BC3A48F" w:rsidR="00BA2051" w:rsidRDefault="007B5282" w:rsidP="00BA2051">
      <w:pPr>
        <w:pStyle w:val="Narration"/>
        <w:numPr>
          <w:ilvl w:val="1"/>
          <w:numId w:val="3"/>
        </w:numPr>
      </w:pPr>
      <w:r>
        <w:t>Now, pipette</w:t>
      </w:r>
      <w:r w:rsidR="00BA2051" w:rsidRPr="00624B0D">
        <w:t xml:space="preserve"> 1 milliliter of neuronal medium </w:t>
      </w:r>
      <w:r>
        <w:t xml:space="preserve">into the tube </w:t>
      </w:r>
      <w:r w:rsidR="00BA2051" w:rsidRPr="00624B0D">
        <w:rPr>
          <w:b/>
          <w:bCs/>
        </w:rPr>
        <w:t>[1]</w:t>
      </w:r>
      <w:r w:rsidR="00BA2051" w:rsidRPr="00624B0D">
        <w:t xml:space="preserve">. Mix the solution and pass the suspension through a </w:t>
      </w:r>
      <w:r w:rsidRPr="00624B0D">
        <w:t>70-micromete</w:t>
      </w:r>
      <w:r>
        <w:t>r</w:t>
      </w:r>
      <w:r w:rsidR="00BA2051" w:rsidRPr="00624B0D">
        <w:t xml:space="preserve"> strainer into a 50</w:t>
      </w:r>
      <w:r>
        <w:t>-</w:t>
      </w:r>
      <w:r w:rsidR="00BA2051" w:rsidRPr="00624B0D">
        <w:t xml:space="preserve">milliliter tube </w:t>
      </w:r>
      <w:r w:rsidR="00BA2051" w:rsidRPr="00624B0D">
        <w:rPr>
          <w:b/>
          <w:bCs/>
        </w:rPr>
        <w:t>[2]</w:t>
      </w:r>
      <w:r w:rsidR="00BA2051" w:rsidRPr="00624B0D">
        <w:t>.</w:t>
      </w:r>
    </w:p>
    <w:p w14:paraId="28E9FEA7" w14:textId="00590BA2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adding neuronal medium and mixing the suspension.</w:t>
      </w:r>
      <w:r w:rsidR="007B5282">
        <w:br/>
      </w:r>
      <w:r w:rsidR="007B5282">
        <w:rPr>
          <w:b/>
          <w:bCs/>
        </w:rPr>
        <w:t>AND</w:t>
      </w:r>
      <w:r w:rsidR="007B5282">
        <w:rPr>
          <w:b/>
          <w:bCs/>
        </w:rPr>
        <w:br/>
      </w:r>
      <w:r w:rsidR="007B5282">
        <w:t>TEXT ON PLAIN BACKGROUND:</w:t>
      </w:r>
      <w:r w:rsidR="007B5282">
        <w:br/>
        <w:t>Neuronal Medium:</w:t>
      </w:r>
      <w:r w:rsidR="007B5282">
        <w:br/>
        <w:t>N</w:t>
      </w:r>
      <w:r w:rsidR="007B5282" w:rsidRPr="007B5282">
        <w:t>eurobasal with 1% B27</w:t>
      </w:r>
      <w:r w:rsidR="007B5282">
        <w:br/>
      </w:r>
      <w:r w:rsidR="007B5282" w:rsidRPr="007B5282">
        <w:t>0.25% glutamine substitute</w:t>
      </w:r>
      <w:r w:rsidR="007B5282">
        <w:br/>
      </w:r>
      <w:r w:rsidR="007B5282" w:rsidRPr="007B5282">
        <w:t xml:space="preserve">1% </w:t>
      </w:r>
      <w:commentRangeStart w:id="6"/>
      <w:r w:rsidR="007B5282" w:rsidRPr="007B5282">
        <w:t>PS</w:t>
      </w:r>
      <w:commentRangeEnd w:id="6"/>
      <w:r w:rsidR="007B5282"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</w:p>
    <w:p w14:paraId="33DB15A6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lastRenderedPageBreak/>
        <w:t xml:space="preserve">Talent passing the suspension through a </w:t>
      </w:r>
      <w:proofErr w:type="gramStart"/>
      <w:r w:rsidRPr="00624B0D">
        <w:t>70 micrometer</w:t>
      </w:r>
      <w:proofErr w:type="gramEnd"/>
      <w:r w:rsidRPr="00624B0D">
        <w:t xml:space="preserve"> strainer into a </w:t>
      </w:r>
      <w:proofErr w:type="gramStart"/>
      <w:r w:rsidRPr="00624B0D">
        <w:t>50 milliliter</w:t>
      </w:r>
      <w:proofErr w:type="gramEnd"/>
      <w:r w:rsidRPr="00624B0D">
        <w:t xml:space="preserve"> tube.</w:t>
      </w:r>
    </w:p>
    <w:p w14:paraId="76DA57FE" w14:textId="3225E83C" w:rsidR="00BA2051" w:rsidRDefault="007B5282" w:rsidP="00BA2051">
      <w:pPr>
        <w:pStyle w:val="Narration"/>
        <w:numPr>
          <w:ilvl w:val="1"/>
          <w:numId w:val="3"/>
        </w:numPr>
      </w:pPr>
      <w:r>
        <w:t>After counting the cells, s</w:t>
      </w:r>
      <w:r w:rsidR="00BA2051" w:rsidRPr="00624B0D">
        <w:t>eed the cell</w:t>
      </w:r>
      <w:r>
        <w:t xml:space="preserve"> suspension</w:t>
      </w:r>
      <w:r w:rsidR="00BA2051" w:rsidRPr="00624B0D">
        <w:t xml:space="preserve"> at a density of 100,000 cells per square centimeter on poly-L-ornithine and laminin-coated plates </w:t>
      </w:r>
      <w:r w:rsidR="00BA2051" w:rsidRPr="00624B0D">
        <w:rPr>
          <w:b/>
          <w:bCs/>
        </w:rPr>
        <w:t>[</w:t>
      </w:r>
      <w:r>
        <w:rPr>
          <w:b/>
          <w:bCs/>
        </w:rPr>
        <w:t>1</w:t>
      </w:r>
      <w:r w:rsidR="00BA2051" w:rsidRPr="00624B0D">
        <w:rPr>
          <w:b/>
          <w:bCs/>
        </w:rPr>
        <w:t>]</w:t>
      </w:r>
      <w:r w:rsidR="00BA2051" w:rsidRPr="00624B0D">
        <w:t xml:space="preserve">. Replace the medium every 4 to 7 days until Day 60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7E9E0E83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seeding cells into coated plates.</w:t>
      </w:r>
    </w:p>
    <w:p w14:paraId="109FC2CF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replacing the medium in culture plates.</w:t>
      </w:r>
    </w:p>
    <w:p w14:paraId="5C01458E" w14:textId="77777777" w:rsidR="00BA2051" w:rsidRPr="00624B0D" w:rsidRDefault="00BA2051" w:rsidP="00BA205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0B015B0" w:rsidR="000F326F" w:rsidRDefault="009E73CD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Fixation and Collection of Cerebral Organoids and Cells for Immunofluorescence and RT-qPCR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931B7B" w14:textId="65F3533B" w:rsidR="00BA2051" w:rsidRDefault="007B5282" w:rsidP="007B5282">
      <w:pPr>
        <w:pStyle w:val="Narration"/>
        <w:numPr>
          <w:ilvl w:val="1"/>
          <w:numId w:val="3"/>
        </w:numPr>
      </w:pPr>
      <w:r>
        <w:t>To fix the organoids for immunofluorescence, first h</w:t>
      </w:r>
      <w:r w:rsidR="00BA2051" w:rsidRPr="00624B0D">
        <w:t xml:space="preserve">arvest the organoids into microtubes </w:t>
      </w:r>
      <w:r w:rsidR="00BA2051" w:rsidRPr="00624B0D">
        <w:rPr>
          <w:b/>
          <w:bCs/>
        </w:rPr>
        <w:t>[1]</w:t>
      </w:r>
      <w:r w:rsidR="00BA2051" w:rsidRPr="00624B0D">
        <w:t>.</w:t>
      </w:r>
      <w:r w:rsidRPr="007B5282">
        <w:t xml:space="preserve"> </w:t>
      </w:r>
      <w:r w:rsidRPr="00624B0D">
        <w:t xml:space="preserve">Rinse the organoids with </w:t>
      </w:r>
      <w:r>
        <w:t>PBS</w:t>
      </w:r>
      <w:r w:rsidRPr="00624B0D">
        <w:t xml:space="preserve">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Pr="007B5282">
        <w:t xml:space="preserve"> </w:t>
      </w:r>
      <w:r>
        <w:t>Then f</w:t>
      </w:r>
      <w:r w:rsidRPr="00624B0D">
        <w:t xml:space="preserve">ix the organoids in 4 percent paraformaldehyde for 30 minutes at room temperatur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2491F3ED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transferring organoids into labeled microtubes.</w:t>
      </w:r>
    </w:p>
    <w:p w14:paraId="687207C4" w14:textId="6D1F071A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 xml:space="preserve">Talent </w:t>
      </w:r>
      <w:r w:rsidR="007B5282">
        <w:t>pipetting PBS into tubes with</w:t>
      </w:r>
      <w:r w:rsidRPr="00624B0D">
        <w:t xml:space="preserve"> the organoids</w:t>
      </w:r>
      <w:r w:rsidR="007B5282">
        <w:t>.</w:t>
      </w:r>
    </w:p>
    <w:p w14:paraId="29F63FE4" w14:textId="77777777" w:rsidR="00BA2051" w:rsidRPr="00624B0D" w:rsidRDefault="00BA2051" w:rsidP="00BA2051">
      <w:pPr>
        <w:pStyle w:val="ShotDescription"/>
        <w:numPr>
          <w:ilvl w:val="2"/>
          <w:numId w:val="3"/>
        </w:numPr>
      </w:pPr>
      <w:r w:rsidRPr="00624B0D">
        <w:t>Talent adding paraformaldehyde to the tubes and leaving them at room temperature.</w:t>
      </w:r>
    </w:p>
    <w:p w14:paraId="66FDE245" w14:textId="18E66DD4" w:rsidR="00BA2051" w:rsidRDefault="007B5282" w:rsidP="007B5282">
      <w:pPr>
        <w:pStyle w:val="Narration"/>
        <w:numPr>
          <w:ilvl w:val="1"/>
          <w:numId w:val="3"/>
        </w:numPr>
      </w:pPr>
      <w:r>
        <w:t>Post fixation, wash</w:t>
      </w:r>
      <w:r w:rsidR="00BA2051" w:rsidRPr="00624B0D">
        <w:t xml:space="preserve"> the fixed organoids 3 times with </w:t>
      </w:r>
      <w:r>
        <w:t>PBS</w:t>
      </w:r>
      <w:r w:rsidR="00BA2051" w:rsidRPr="00624B0D">
        <w:t xml:space="preserve"> </w:t>
      </w:r>
      <w:r w:rsidR="00BA2051" w:rsidRPr="00624B0D">
        <w:rPr>
          <w:b/>
          <w:bCs/>
        </w:rPr>
        <w:t>[1]</w:t>
      </w:r>
      <w:r w:rsidR="00BA2051" w:rsidRPr="00624B0D">
        <w:t>.</w:t>
      </w:r>
      <w:r w:rsidRPr="007B5282">
        <w:t xml:space="preserve"> </w:t>
      </w:r>
      <w:r w:rsidRPr="00624B0D">
        <w:t xml:space="preserve">Store the organoids at 4 degrees Celsius until use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</w:p>
    <w:p w14:paraId="34DE661B" w14:textId="6543EC61" w:rsidR="00BA2051" w:rsidRPr="00624B0D" w:rsidRDefault="007B5282" w:rsidP="007B5282">
      <w:pPr>
        <w:pStyle w:val="ShotDescription"/>
        <w:numPr>
          <w:ilvl w:val="2"/>
          <w:numId w:val="3"/>
        </w:numPr>
      </w:pPr>
      <w:r w:rsidRPr="00624B0D">
        <w:t xml:space="preserve">Talent </w:t>
      </w:r>
      <w:r>
        <w:t>pipetting PBS into tubes with</w:t>
      </w:r>
      <w:r w:rsidRPr="00624B0D">
        <w:t xml:space="preserve"> the organoids</w:t>
      </w:r>
      <w:r>
        <w:t>.</w:t>
      </w:r>
    </w:p>
    <w:p w14:paraId="3E9ACB57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placing the microtubes with fixed organoids in cold storage.</w:t>
      </w:r>
    </w:p>
    <w:p w14:paraId="0728E54B" w14:textId="3AEC682F" w:rsidR="007B5282" w:rsidRPr="007B5282" w:rsidRDefault="007B5282" w:rsidP="007B5282">
      <w:pPr>
        <w:pStyle w:val="Narration"/>
        <w:numPr>
          <w:ilvl w:val="1"/>
          <w:numId w:val="3"/>
        </w:numPr>
      </w:pPr>
      <w:commentRangeStart w:id="7"/>
      <w:r w:rsidRPr="007B5282">
        <w:t xml:space="preserve">Thirty days after fixation, remove the culture medium from the tubes </w:t>
      </w:r>
      <w:r w:rsidRPr="007B5282">
        <w:rPr>
          <w:b/>
          <w:bCs/>
        </w:rPr>
        <w:t xml:space="preserve">[1]. </w:t>
      </w:r>
      <w:r w:rsidRPr="007B5282">
        <w:t xml:space="preserve">Then wash the cells with PBS </w:t>
      </w:r>
      <w:r w:rsidRPr="007B5282">
        <w:rPr>
          <w:b/>
          <w:bCs/>
        </w:rPr>
        <w:t xml:space="preserve">[2]. </w:t>
      </w:r>
      <w:commentRangeEnd w:id="7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  <w:r w:rsidRPr="007B5282">
        <w:t xml:space="preserve"> </w:t>
      </w:r>
      <w:r w:rsidRPr="00624B0D">
        <w:t xml:space="preserve">Fix the cells with 4 percent paraformaldehyde for 15 minutes at room temperatur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16D1019B" w14:textId="69960B53" w:rsidR="007B5282" w:rsidRDefault="007B5282" w:rsidP="007B5282">
      <w:pPr>
        <w:pStyle w:val="ShotDescription"/>
        <w:numPr>
          <w:ilvl w:val="2"/>
          <w:numId w:val="3"/>
        </w:numPr>
      </w:pPr>
      <w:r>
        <w:t xml:space="preserve">Shot of the culture medium being pipetted out of the thawed tubes. </w:t>
      </w:r>
    </w:p>
    <w:p w14:paraId="5E38E7B4" w14:textId="4F70DA59" w:rsidR="007B5282" w:rsidRDefault="007B5282" w:rsidP="007B5282">
      <w:pPr>
        <w:pStyle w:val="ShotDescription"/>
        <w:numPr>
          <w:ilvl w:val="2"/>
          <w:numId w:val="3"/>
        </w:numPr>
      </w:pPr>
      <w:r>
        <w:t xml:space="preserve">Talent pipetting PBS into the tubes. </w:t>
      </w:r>
    </w:p>
    <w:p w14:paraId="4766BB00" w14:textId="6BB5F9A6" w:rsidR="007B5282" w:rsidRPr="00624B0D" w:rsidRDefault="007B5282" w:rsidP="007B5282">
      <w:pPr>
        <w:pStyle w:val="ShotDescription"/>
        <w:numPr>
          <w:ilvl w:val="2"/>
          <w:numId w:val="3"/>
        </w:numPr>
      </w:pPr>
      <w:r w:rsidRPr="00624B0D">
        <w:t>Talent adding paraformaldehyde to the plates.</w:t>
      </w:r>
    </w:p>
    <w:p w14:paraId="4B20D9FF" w14:textId="36975FEE" w:rsidR="007B5282" w:rsidRDefault="007B5282" w:rsidP="007B5282">
      <w:pPr>
        <w:pStyle w:val="Narration"/>
        <w:numPr>
          <w:ilvl w:val="1"/>
          <w:numId w:val="3"/>
        </w:numPr>
      </w:pPr>
      <w:r>
        <w:t>Pipette out</w:t>
      </w:r>
      <w:r w:rsidRPr="00624B0D">
        <w:t xml:space="preserve"> the paraformaldehyde </w:t>
      </w:r>
      <w:r>
        <w:rPr>
          <w:b/>
          <w:bCs/>
        </w:rPr>
        <w:t xml:space="preserve">[1]. </w:t>
      </w:r>
      <w:r>
        <w:t>Then</w:t>
      </w:r>
      <w:r w:rsidRPr="00624B0D">
        <w:t xml:space="preserve"> wash the cells with </w:t>
      </w:r>
      <w:r>
        <w:t>PBS</w:t>
      </w:r>
      <w:r w:rsidRPr="00624B0D">
        <w:t xml:space="preserve"> 3 times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Pr="007B5282">
        <w:t xml:space="preserve"> </w:t>
      </w:r>
      <w:r w:rsidRPr="00624B0D">
        <w:t xml:space="preserve">Store the fixed cells at 4 degrees Celsius until us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3C132C08" w14:textId="77777777" w:rsidR="007B5282" w:rsidRDefault="007B5282" w:rsidP="007B5282">
      <w:pPr>
        <w:pStyle w:val="ShotDescription"/>
        <w:numPr>
          <w:ilvl w:val="2"/>
          <w:numId w:val="3"/>
        </w:numPr>
      </w:pPr>
      <w:r w:rsidRPr="00624B0D">
        <w:t xml:space="preserve">Talent removing </w:t>
      </w:r>
      <w:proofErr w:type="gramStart"/>
      <w:r w:rsidRPr="00624B0D">
        <w:t xml:space="preserve">paraformaldehyde </w:t>
      </w:r>
      <w:r>
        <w:t>.</w:t>
      </w:r>
      <w:proofErr w:type="gramEnd"/>
    </w:p>
    <w:p w14:paraId="4657F429" w14:textId="45811146" w:rsidR="007B5282" w:rsidRPr="00624B0D" w:rsidRDefault="007B5282" w:rsidP="007B5282">
      <w:pPr>
        <w:pStyle w:val="ShotDescription"/>
        <w:numPr>
          <w:ilvl w:val="2"/>
          <w:numId w:val="3"/>
        </w:numPr>
      </w:pPr>
      <w:r>
        <w:t xml:space="preserve">Talent adding PBS to the tubes. </w:t>
      </w:r>
    </w:p>
    <w:p w14:paraId="7B31DE3B" w14:textId="77777777" w:rsidR="007B5282" w:rsidRPr="00624B0D" w:rsidRDefault="007B5282" w:rsidP="007B5282">
      <w:pPr>
        <w:pStyle w:val="ShotDescription"/>
        <w:numPr>
          <w:ilvl w:val="2"/>
          <w:numId w:val="3"/>
        </w:numPr>
      </w:pPr>
      <w:r w:rsidRPr="00624B0D">
        <w:lastRenderedPageBreak/>
        <w:t>Talent placing culture plates with fixed cells in cold storage.</w:t>
      </w:r>
    </w:p>
    <w:p w14:paraId="72078D8B" w14:textId="77777777" w:rsidR="007B5282" w:rsidRPr="00624B0D" w:rsidRDefault="007B5282" w:rsidP="007B5282">
      <w:pPr>
        <w:pStyle w:val="ShotDescription"/>
        <w:ind w:left="907" w:firstLine="0"/>
      </w:pPr>
    </w:p>
    <w:p w14:paraId="5377ABBC" w14:textId="6EB7E7E4" w:rsidR="00BA2051" w:rsidRDefault="00BA2051" w:rsidP="00BA2051">
      <w:pPr>
        <w:pStyle w:val="Narration"/>
        <w:numPr>
          <w:ilvl w:val="1"/>
          <w:numId w:val="3"/>
        </w:numPr>
      </w:pPr>
      <w:r w:rsidRPr="00624B0D">
        <w:t>T</w:t>
      </w:r>
      <w:r w:rsidR="007B5282">
        <w:t>o collect the organoids for RT-qPCR, t</w:t>
      </w:r>
      <w:r w:rsidRPr="00624B0D">
        <w:t>ransfer</w:t>
      </w:r>
      <w:r w:rsidR="007B5282">
        <w:t xml:space="preserve"> the</w:t>
      </w:r>
      <w:r w:rsidRPr="00624B0D">
        <w:t xml:space="preserve"> organoids into microtubes </w:t>
      </w:r>
      <w:r w:rsidRPr="00624B0D">
        <w:rPr>
          <w:b/>
          <w:bCs/>
        </w:rPr>
        <w:t>[1]</w:t>
      </w:r>
      <w:r w:rsidRPr="00624B0D">
        <w:t xml:space="preserve">. </w:t>
      </w:r>
      <w:r w:rsidR="007B5282">
        <w:t>Pipette PBS into the tubes to wash the organoids</w:t>
      </w:r>
      <w:r w:rsidRPr="00624B0D">
        <w:t xml:space="preserve"> </w:t>
      </w:r>
      <w:r w:rsidRPr="00624B0D">
        <w:rPr>
          <w:b/>
          <w:bCs/>
        </w:rPr>
        <w:t>[2]</w:t>
      </w:r>
      <w:r w:rsidRPr="00624B0D">
        <w:t>.</w:t>
      </w:r>
    </w:p>
    <w:p w14:paraId="3104310D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transferring organoids into labeled microtubes.</w:t>
      </w:r>
    </w:p>
    <w:p w14:paraId="08DA8CD4" w14:textId="2F278F90" w:rsidR="00BA2051" w:rsidRPr="00624B0D" w:rsidRDefault="007B5282" w:rsidP="00BA2051">
      <w:pPr>
        <w:pStyle w:val="ShotDescription"/>
        <w:numPr>
          <w:ilvl w:val="2"/>
          <w:numId w:val="3"/>
        </w:numPr>
      </w:pPr>
      <w:r w:rsidRPr="00624B0D">
        <w:t xml:space="preserve">Talent </w:t>
      </w:r>
      <w:r>
        <w:t>pipetting PBS into tubes with</w:t>
      </w:r>
      <w:r w:rsidRPr="00624B0D">
        <w:t xml:space="preserve"> the organoids</w:t>
      </w:r>
      <w:r w:rsidR="00BA2051" w:rsidRPr="00624B0D">
        <w:t>.</w:t>
      </w:r>
    </w:p>
    <w:p w14:paraId="435950F8" w14:textId="2345E7B5" w:rsidR="00BA2051" w:rsidRDefault="007B5282" w:rsidP="00BA2051">
      <w:pPr>
        <w:pStyle w:val="Narration"/>
        <w:numPr>
          <w:ilvl w:val="1"/>
          <w:numId w:val="3"/>
        </w:numPr>
      </w:pPr>
      <w:r>
        <w:t xml:space="preserve">Now </w:t>
      </w:r>
      <w:commentRangeStart w:id="8"/>
      <w:r>
        <w:t>add</w:t>
      </w:r>
      <w:r w:rsidR="00BA2051" w:rsidRPr="00624B0D">
        <w:t xml:space="preserve"> lysis buffer </w:t>
      </w:r>
      <w:commentRangeEnd w:id="8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8"/>
      </w:r>
      <w:r w:rsidR="00BA2051" w:rsidRPr="00624B0D">
        <w:t xml:space="preserve">to the organoids </w:t>
      </w:r>
      <w:r>
        <w:rPr>
          <w:b/>
          <w:bCs/>
        </w:rPr>
        <w:t xml:space="preserve">[1]. </w:t>
      </w:r>
      <w:r w:rsidRPr="007B5282">
        <w:t>Then</w:t>
      </w:r>
      <w:r w:rsidR="00BA2051" w:rsidRPr="00624B0D">
        <w:t xml:space="preserve"> snap-freeze them in liquid nitrogen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 xml:space="preserve">. Store the tubes at minus 80 degrees Celsius until use </w:t>
      </w:r>
      <w:r w:rsidR="00BA2051" w:rsidRPr="00624B0D">
        <w:rPr>
          <w:b/>
          <w:bCs/>
        </w:rPr>
        <w:t>[</w:t>
      </w:r>
      <w:r>
        <w:rPr>
          <w:b/>
          <w:bCs/>
        </w:rPr>
        <w:t>3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54841D86" w14:textId="77777777" w:rsidR="00BA2051" w:rsidRDefault="00BA2051" w:rsidP="00BA2051">
      <w:pPr>
        <w:pStyle w:val="ShotDescription"/>
        <w:numPr>
          <w:ilvl w:val="2"/>
          <w:numId w:val="3"/>
        </w:numPr>
      </w:pPr>
      <w:r w:rsidRPr="00624B0D">
        <w:t>Talent adding lysis buffer to the tubes.</w:t>
      </w:r>
    </w:p>
    <w:p w14:paraId="43FCC7CB" w14:textId="77777777" w:rsidR="007B5282" w:rsidRDefault="00BA2051" w:rsidP="00BA2051">
      <w:pPr>
        <w:pStyle w:val="ShotDescription"/>
        <w:numPr>
          <w:ilvl w:val="2"/>
          <w:numId w:val="3"/>
        </w:numPr>
      </w:pPr>
      <w:r w:rsidRPr="00624B0D">
        <w:t>Talent immersing tubes in liquid nitrogen</w:t>
      </w:r>
      <w:r w:rsidR="007B5282">
        <w:t>.</w:t>
      </w:r>
    </w:p>
    <w:p w14:paraId="6B6D78F1" w14:textId="19F7FEBC" w:rsidR="00BA2051" w:rsidRPr="00624B0D" w:rsidRDefault="007B5282" w:rsidP="00BA2051">
      <w:pPr>
        <w:pStyle w:val="ShotDescription"/>
        <w:numPr>
          <w:ilvl w:val="2"/>
          <w:numId w:val="3"/>
        </w:numPr>
      </w:pPr>
      <w:r>
        <w:t xml:space="preserve">Talent </w:t>
      </w:r>
      <w:r w:rsidR="00BA2051" w:rsidRPr="00624B0D">
        <w:t xml:space="preserve">transferring </w:t>
      </w:r>
      <w:r>
        <w:t xml:space="preserve">the frozen </w:t>
      </w:r>
      <w:proofErr w:type="gramStart"/>
      <w:r>
        <w:t xml:space="preserve">organoids </w:t>
      </w:r>
      <w:r w:rsidR="00BA2051" w:rsidRPr="00624B0D">
        <w:t xml:space="preserve"> to</w:t>
      </w:r>
      <w:proofErr w:type="gramEnd"/>
      <w:r w:rsidR="00BA2051" w:rsidRPr="00624B0D">
        <w:t xml:space="preserve"> a minus 80 degrees Celsius freezer.</w:t>
      </w:r>
    </w:p>
    <w:p w14:paraId="09689C4F" w14:textId="37E6B159" w:rsidR="00495959" w:rsidRPr="000F326F" w:rsidRDefault="00495959" w:rsidP="00BA205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541B28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D4080">
        <w:rPr>
          <w:rFonts w:eastAsia="Times New Roman" w:cstheme="minorHAnsi"/>
          <w:bCs/>
        </w:rPr>
        <w:t>14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9C1D05" w14:textId="489D44F7" w:rsidR="00CD4080" w:rsidRDefault="00CD4080" w:rsidP="00CD4080">
      <w:pPr>
        <w:pStyle w:val="Narration"/>
        <w:numPr>
          <w:ilvl w:val="1"/>
          <w:numId w:val="3"/>
        </w:numPr>
      </w:pPr>
      <w:r w:rsidRPr="003F6C69">
        <w:t>Brain organoids containing FOXG1</w:t>
      </w:r>
      <w:r>
        <w:t xml:space="preserve"> </w:t>
      </w:r>
      <w:r w:rsidRPr="00CD4080">
        <w:rPr>
          <w:i/>
          <w:iCs/>
          <w:color w:val="EE0000"/>
        </w:rPr>
        <w:t>(fox-G-One)</w:t>
      </w:r>
      <w:r w:rsidRPr="003F6C69">
        <w:t>-positive neurons were successfully induced from the healthy control</w:t>
      </w:r>
      <w:r>
        <w:t xml:space="preserve"> iPSC</w:t>
      </w:r>
      <w:r w:rsidRPr="003F6C69">
        <w:t xml:space="preserve"> </w:t>
      </w:r>
      <w:r w:rsidRPr="00CD4080">
        <w:rPr>
          <w:i/>
          <w:iCs/>
          <w:color w:val="EE0000"/>
        </w:rPr>
        <w:t xml:space="preserve">(i-P-S-C) </w:t>
      </w:r>
      <w:r w:rsidRPr="003F6C69">
        <w:t xml:space="preserve">line 414C2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Four-One-Four-C-Two) </w:t>
      </w:r>
      <w:r w:rsidRPr="003F6C69">
        <w:t xml:space="preserve">on Day 30 </w:t>
      </w:r>
      <w:r w:rsidRPr="003F6C69">
        <w:rPr>
          <w:b/>
        </w:rPr>
        <w:t>[1]</w:t>
      </w:r>
      <w:r w:rsidRPr="003F6C69">
        <w:t xml:space="preserve">, and 2D-cultured neural networks were obtained on Day 60 </w:t>
      </w:r>
      <w:r w:rsidRPr="003F6C69">
        <w:rPr>
          <w:b/>
        </w:rPr>
        <w:t>[2]</w:t>
      </w:r>
      <w:r w:rsidRPr="003F6C69">
        <w:t>.</w:t>
      </w:r>
    </w:p>
    <w:p w14:paraId="0C1247D3" w14:textId="00689959" w:rsidR="00CD4080" w:rsidRDefault="00CD4080" w:rsidP="00CD4080">
      <w:pPr>
        <w:pStyle w:val="ShotDescription"/>
        <w:numPr>
          <w:ilvl w:val="2"/>
          <w:numId w:val="3"/>
        </w:numPr>
      </w:pPr>
      <w:r w:rsidRPr="003F6C69">
        <w:t>LAB MEDIA: Figure 2</w:t>
      </w:r>
      <w:proofErr w:type="gramStart"/>
      <w:r w:rsidRPr="003F6C69">
        <w:t>A,D</w:t>
      </w:r>
      <w:proofErr w:type="gramEnd"/>
      <w:r w:rsidRPr="003F6C69">
        <w:t xml:space="preserve">,E. </w:t>
      </w:r>
      <w:r w:rsidRPr="00CD4080">
        <w:rPr>
          <w:color w:val="3333FF"/>
        </w:rPr>
        <w:t>Video editor: Highlight the images corresponding to 414C2 in A and E and the column for the same in D</w:t>
      </w:r>
    </w:p>
    <w:p w14:paraId="345A18A2" w14:textId="4F484075" w:rsidR="00CD4080" w:rsidRPr="003F6C69" w:rsidRDefault="00CD4080" w:rsidP="00CD4080">
      <w:pPr>
        <w:pStyle w:val="ShotDescription"/>
        <w:numPr>
          <w:ilvl w:val="2"/>
          <w:numId w:val="3"/>
        </w:numPr>
      </w:pPr>
      <w:r w:rsidRPr="003F6C69">
        <w:t>LAB MEDIA: Figure 3A.</w:t>
      </w:r>
    </w:p>
    <w:p w14:paraId="7F6FD46B" w14:textId="51C585CB" w:rsidR="00CD4080" w:rsidRDefault="00CD4080" w:rsidP="00CD4080">
      <w:pPr>
        <w:pStyle w:val="Narration"/>
        <w:numPr>
          <w:ilvl w:val="1"/>
          <w:numId w:val="3"/>
        </w:numPr>
      </w:pPr>
      <w:r w:rsidRPr="003F6C69">
        <w:t xml:space="preserve">Heteroplasmy levels of the m.3243A&gt;G </w:t>
      </w:r>
      <w:commentRangeStart w:id="9"/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M-Dot-Three-Two-Four-Three-A-G) </w:t>
      </w:r>
      <w:commentRangeEnd w:id="9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9"/>
      </w:r>
      <w:r w:rsidRPr="003F6C69">
        <w:t xml:space="preserve">variant </w:t>
      </w:r>
      <w:proofErr w:type="gramStart"/>
      <w:r w:rsidRPr="003F6C69">
        <w:t>were</w:t>
      </w:r>
      <w:proofErr w:type="gramEnd"/>
      <w:r w:rsidRPr="003F6C69">
        <w:t xml:space="preserve"> confirmed by qPCR</w:t>
      </w:r>
      <w:r>
        <w:t xml:space="preserve"> </w:t>
      </w:r>
      <w:r>
        <w:rPr>
          <w:b/>
          <w:bCs/>
        </w:rPr>
        <w:t>[1]</w:t>
      </w:r>
      <w:r>
        <w:t>. L</w:t>
      </w:r>
      <w:r w:rsidRPr="003F6C69">
        <w:t xml:space="preserve">ine </w:t>
      </w:r>
      <w:r>
        <w:t xml:space="preserve">2-8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>Two -To-Eight)</w:t>
      </w:r>
      <w:r w:rsidRPr="003F6C69">
        <w:t xml:space="preserve"> had low heteroplasmy and line</w:t>
      </w:r>
      <w:r>
        <w:t>s</w:t>
      </w:r>
      <w:r w:rsidRPr="003F6C69">
        <w:t xml:space="preserve"> 2-6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Two-to-six) </w:t>
      </w:r>
      <w:r w:rsidRPr="003F6C69">
        <w:t xml:space="preserve">had high heteroplasmy </w:t>
      </w:r>
      <w:r w:rsidRPr="003F6C69">
        <w:rPr>
          <w:b/>
        </w:rPr>
        <w:t>[</w:t>
      </w:r>
      <w:r>
        <w:rPr>
          <w:b/>
        </w:rPr>
        <w:t>2</w:t>
      </w:r>
      <w:r w:rsidRPr="003F6C69">
        <w:rPr>
          <w:b/>
        </w:rPr>
        <w:t>]</w:t>
      </w:r>
      <w:r w:rsidRPr="003F6C69">
        <w:t>.</w:t>
      </w:r>
    </w:p>
    <w:p w14:paraId="0034F759" w14:textId="5534D343" w:rsidR="00CD4080" w:rsidRDefault="00CD4080" w:rsidP="00CD4080">
      <w:pPr>
        <w:pStyle w:val="ShotDescription"/>
        <w:numPr>
          <w:ilvl w:val="2"/>
          <w:numId w:val="3"/>
        </w:numPr>
      </w:pPr>
      <w:r w:rsidRPr="003F6C69">
        <w:t xml:space="preserve">LAB MEDIA: Figure 4. </w:t>
      </w:r>
    </w:p>
    <w:p w14:paraId="0B01C928" w14:textId="4E307E74" w:rsidR="00CD4080" w:rsidRPr="003F6C69" w:rsidRDefault="00CD4080" w:rsidP="00CD4080">
      <w:pPr>
        <w:pStyle w:val="ShotDescription"/>
        <w:numPr>
          <w:ilvl w:val="2"/>
          <w:numId w:val="3"/>
        </w:numPr>
      </w:pPr>
      <w:r w:rsidRPr="003F6C69">
        <w:t xml:space="preserve">LAB MEDIA: Figure 4. </w:t>
      </w:r>
      <w:r w:rsidRPr="00CD4080">
        <w:rPr>
          <w:i/>
          <w:iCs/>
          <w:color w:val="3333FF"/>
        </w:rPr>
        <w:t>Video editor: Sequentially highlight the bar labelled 2-8 (LH) and then the bar labeleld 2-6 (HH)</w:t>
      </w:r>
    </w:p>
    <w:p w14:paraId="5E8EC35F" w14:textId="77777777" w:rsidR="00CD4080" w:rsidRDefault="00CD4080" w:rsidP="00CD4080">
      <w:pPr>
        <w:pStyle w:val="Narration"/>
        <w:numPr>
          <w:ilvl w:val="1"/>
          <w:numId w:val="3"/>
        </w:numPr>
      </w:pPr>
      <w:r w:rsidRPr="003F6C69">
        <w:t xml:space="preserve">Brain organoids derived from the low heteroplasmy line 2-8 exhibited sizes and morphologies </w:t>
      </w:r>
      <w:proofErr w:type="gramStart"/>
      <w:r w:rsidRPr="003F6C69">
        <w:t>similar to</w:t>
      </w:r>
      <w:proofErr w:type="gramEnd"/>
      <w:r w:rsidRPr="003F6C69">
        <w:t xml:space="preserve"> those from healthy controls </w:t>
      </w:r>
      <w:r w:rsidRPr="003F6C69">
        <w:rPr>
          <w:b/>
        </w:rPr>
        <w:t>[1]</w:t>
      </w:r>
      <w:r w:rsidRPr="003F6C69">
        <w:t>.</w:t>
      </w:r>
    </w:p>
    <w:p w14:paraId="25E9F270" w14:textId="3B3658FA" w:rsidR="00CD4080" w:rsidRPr="003F6C69" w:rsidRDefault="00CD4080" w:rsidP="00CD4080">
      <w:pPr>
        <w:pStyle w:val="ShotDescription"/>
        <w:numPr>
          <w:ilvl w:val="2"/>
          <w:numId w:val="3"/>
        </w:numPr>
      </w:pPr>
      <w:r w:rsidRPr="003F6C69">
        <w:t xml:space="preserve">LAB MEDIA: Figure 2A-C. </w:t>
      </w:r>
      <w:r w:rsidRPr="00CD4080">
        <w:rPr>
          <w:i/>
          <w:iCs/>
          <w:color w:val="3333FF"/>
        </w:rPr>
        <w:t xml:space="preserve">Video editor: Highlight the organoid images for the 2-8 line and 414C2 line in 2 A and the column for the same </w:t>
      </w:r>
      <w:proofErr w:type="gramStart"/>
      <w:r w:rsidRPr="00CD4080">
        <w:rPr>
          <w:i/>
          <w:iCs/>
          <w:color w:val="3333FF"/>
        </w:rPr>
        <w:t>in  B</w:t>
      </w:r>
      <w:proofErr w:type="gramEnd"/>
      <w:r w:rsidRPr="00CD4080">
        <w:rPr>
          <w:i/>
          <w:iCs/>
          <w:color w:val="3333FF"/>
        </w:rPr>
        <w:t xml:space="preserve"> and C</w:t>
      </w:r>
    </w:p>
    <w:p w14:paraId="5E0775D6" w14:textId="77777777" w:rsidR="00CD4080" w:rsidRPr="003F6C69" w:rsidRDefault="00CD4080" w:rsidP="00CD4080">
      <w:pPr>
        <w:pStyle w:val="ShotDescription"/>
        <w:numPr>
          <w:ilvl w:val="2"/>
          <w:numId w:val="3"/>
        </w:numPr>
      </w:pPr>
      <w:r w:rsidRPr="003F6C69">
        <w:t>LAB MEDIA: Figure 2C. Video editor: Highlight the bar for 2-8 showing circularity.</w:t>
      </w:r>
    </w:p>
    <w:p w14:paraId="5F406F94" w14:textId="77777777" w:rsidR="00CD4080" w:rsidRDefault="00CD4080" w:rsidP="00CD4080">
      <w:pPr>
        <w:pStyle w:val="Narration"/>
        <w:numPr>
          <w:ilvl w:val="1"/>
          <w:numId w:val="3"/>
        </w:numPr>
      </w:pPr>
      <w:r w:rsidRPr="003F6C69">
        <w:t xml:space="preserve">Organoids generated from the high heteroplasmy line 2-6 displayed reduced size of 0.3 square millimeter </w:t>
      </w:r>
      <w:r w:rsidRPr="003F6C69">
        <w:rPr>
          <w:b/>
        </w:rPr>
        <w:t>[1]</w:t>
      </w:r>
      <w:r w:rsidRPr="003F6C69">
        <w:t xml:space="preserve"> and irregular morphology with a circularity value of 0.82 </w:t>
      </w:r>
      <w:r w:rsidRPr="003F6C69">
        <w:rPr>
          <w:b/>
        </w:rPr>
        <w:t>[2]</w:t>
      </w:r>
      <w:r w:rsidRPr="003F6C69">
        <w:t>.</w:t>
      </w:r>
    </w:p>
    <w:p w14:paraId="46055CA1" w14:textId="77777777" w:rsidR="00CD4080" w:rsidRDefault="00CD4080" w:rsidP="00CD4080">
      <w:pPr>
        <w:pStyle w:val="ShotDescription"/>
        <w:numPr>
          <w:ilvl w:val="2"/>
          <w:numId w:val="3"/>
        </w:numPr>
      </w:pPr>
      <w:r w:rsidRPr="003F6C69">
        <w:t xml:space="preserve">LAB MEDIA: Figure 2B. </w:t>
      </w:r>
      <w:r w:rsidRPr="00CD4080">
        <w:rPr>
          <w:i/>
          <w:iCs/>
          <w:color w:val="3333FF"/>
        </w:rPr>
        <w:t>Video editor: Highlight the bar for 2-6 showing reduced organoid size.</w:t>
      </w:r>
    </w:p>
    <w:p w14:paraId="56BF5A7D" w14:textId="77777777" w:rsidR="00CD4080" w:rsidRPr="003F6C69" w:rsidRDefault="00CD4080" w:rsidP="00CD4080">
      <w:pPr>
        <w:pStyle w:val="ShotDescription"/>
        <w:numPr>
          <w:ilvl w:val="2"/>
          <w:numId w:val="3"/>
        </w:numPr>
      </w:pPr>
      <w:r w:rsidRPr="003F6C69">
        <w:t xml:space="preserve">LAB MEDIA: Figure 2C. </w:t>
      </w:r>
      <w:r w:rsidRPr="00CD4080">
        <w:rPr>
          <w:i/>
          <w:iCs/>
          <w:color w:val="3333FF"/>
        </w:rPr>
        <w:t>Video editor: Highlight the bar for 2-6 showing circularity</w:t>
      </w:r>
      <w:r w:rsidRPr="003F6C69">
        <w:t>.</w:t>
      </w:r>
    </w:p>
    <w:p w14:paraId="05FF4AA0" w14:textId="473A5B5A" w:rsidR="00CD4080" w:rsidRDefault="00CD4080" w:rsidP="00CD4080">
      <w:pPr>
        <w:pStyle w:val="Narration"/>
        <w:numPr>
          <w:ilvl w:val="1"/>
          <w:numId w:val="3"/>
        </w:numPr>
      </w:pPr>
      <w:r w:rsidRPr="003F6C69">
        <w:t xml:space="preserve">Most neurons induced from the 414C2 </w:t>
      </w:r>
      <w:proofErr w:type="gramStart"/>
      <w:r w:rsidRPr="003F6C69">
        <w:t>line</w:t>
      </w:r>
      <w:proofErr w:type="gramEnd"/>
      <w:r w:rsidRPr="003F6C69">
        <w:t xml:space="preserve"> and the 2-8 line were FOXG1-positive on Days 30 and 60 </w:t>
      </w:r>
      <w:r w:rsidRPr="003F6C69">
        <w:rPr>
          <w:b/>
        </w:rPr>
        <w:t>[1]</w:t>
      </w:r>
      <w:r w:rsidRPr="003F6C69">
        <w:t>.</w:t>
      </w:r>
      <w:r w:rsidRPr="00CD4080">
        <w:t xml:space="preserve"> </w:t>
      </w:r>
      <w:r w:rsidRPr="003F6C69">
        <w:t>FOXG1-positive neurons were rarely detected in organoids or 2D-</w:t>
      </w:r>
      <w:r w:rsidRPr="003F6C69">
        <w:lastRenderedPageBreak/>
        <w:t xml:space="preserve">cultured neurons derived from the 2-6 line </w:t>
      </w:r>
      <w:r w:rsidRPr="003F6C69">
        <w:rPr>
          <w:b/>
        </w:rPr>
        <w:t>[</w:t>
      </w:r>
      <w:r>
        <w:rPr>
          <w:b/>
        </w:rPr>
        <w:t>2</w:t>
      </w:r>
      <w:r w:rsidRPr="003F6C69">
        <w:rPr>
          <w:b/>
        </w:rPr>
        <w:t>]</w:t>
      </w:r>
      <w:r w:rsidRPr="003F6C69">
        <w:t>.</w:t>
      </w:r>
    </w:p>
    <w:p w14:paraId="2DDE8E1B" w14:textId="556C909D" w:rsidR="00CD4080" w:rsidRPr="003F6C69" w:rsidRDefault="00CD4080" w:rsidP="00CD4080">
      <w:pPr>
        <w:pStyle w:val="ShotDescription"/>
        <w:numPr>
          <w:ilvl w:val="2"/>
          <w:numId w:val="3"/>
        </w:numPr>
      </w:pPr>
      <w:r w:rsidRPr="003F6C69">
        <w:t>LAB MEDIA: Figure 2</w:t>
      </w:r>
      <w:proofErr w:type="gramStart"/>
      <w:r w:rsidRPr="003F6C69">
        <w:t>D,E</w:t>
      </w:r>
      <w:proofErr w:type="gramEnd"/>
      <w:r w:rsidRPr="003F6C69">
        <w:t xml:space="preserve"> and Figure 3</w:t>
      </w:r>
      <w:proofErr w:type="gramStart"/>
      <w:r w:rsidRPr="003F6C69">
        <w:t>A,B.</w:t>
      </w:r>
      <w:proofErr w:type="gramEnd"/>
      <w:r w:rsidRPr="003F6C69">
        <w:t xml:space="preserve"> </w:t>
      </w:r>
      <w:r w:rsidRPr="00CD4080">
        <w:rPr>
          <w:i/>
          <w:iCs/>
          <w:color w:val="3333FF"/>
        </w:rPr>
        <w:t>Video editor: Highlight the images and columns for 414C2 and 2-8 lines.</w:t>
      </w:r>
    </w:p>
    <w:p w14:paraId="31FDB8FA" w14:textId="775AE0B2" w:rsidR="00CD4080" w:rsidRPr="003F6C69" w:rsidRDefault="00CD4080" w:rsidP="00CD4080">
      <w:pPr>
        <w:pStyle w:val="ShotDescription"/>
        <w:numPr>
          <w:ilvl w:val="2"/>
          <w:numId w:val="3"/>
        </w:numPr>
      </w:pPr>
      <w:r w:rsidRPr="003F6C69">
        <w:t>LAB MEDIA: Figure 2</w:t>
      </w:r>
      <w:proofErr w:type="gramStart"/>
      <w:r w:rsidRPr="003F6C69">
        <w:t>D,E</w:t>
      </w:r>
      <w:proofErr w:type="gramEnd"/>
      <w:r w:rsidRPr="003F6C69">
        <w:t xml:space="preserve"> and Figure 3C. </w:t>
      </w:r>
      <w:r w:rsidRPr="00CD4080">
        <w:rPr>
          <w:i/>
          <w:iCs/>
          <w:color w:val="3333FF"/>
        </w:rPr>
        <w:t>Video editor: Highlight the images and columns for 2-</w:t>
      </w:r>
      <w:r>
        <w:rPr>
          <w:i/>
          <w:iCs/>
          <w:color w:val="3333FF"/>
        </w:rPr>
        <w:t>6</w:t>
      </w:r>
      <w:r w:rsidRPr="00CD4080">
        <w:rPr>
          <w:i/>
          <w:iCs/>
          <w:color w:val="3333FF"/>
        </w:rPr>
        <w:t xml:space="preserve"> lines</w:t>
      </w:r>
      <w:r w:rsidRPr="003F6C69">
        <w:t>.</w:t>
      </w:r>
    </w:p>
    <w:p w14:paraId="6DAE158D" w14:textId="77777777" w:rsidR="00CD4080" w:rsidRPr="00624B0D" w:rsidRDefault="00CD4080" w:rsidP="00CD408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9-24T10:13:00Z" w:initials="SK">
    <w:p w14:paraId="2B7DC37B" w14:textId="77777777" w:rsidR="003F6C29" w:rsidRDefault="003F6C29" w:rsidP="003F6C2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>AUTHORS: Please specify volume and name of the enzyme solution</w:t>
      </w:r>
    </w:p>
  </w:comment>
  <w:comment w:id="3" w:author="Sulakshana Karkala" w:date="2025-09-24T10:15:00Z" w:initials="SK">
    <w:p w14:paraId="20FDEACD" w14:textId="77777777" w:rsidR="003F6C29" w:rsidRDefault="003F6C29" w:rsidP="003F6C2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name of the medium used and volume added. </w:t>
      </w:r>
    </w:p>
  </w:comment>
  <w:comment w:id="4" w:author="Sulakshana Karkala" w:date="2025-09-24T12:16:00Z" w:initials="SK">
    <w:p w14:paraId="361D31B3" w14:textId="77777777" w:rsidR="007B5282" w:rsidRDefault="007B5282" w:rsidP="007B528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provide the full forms here</w:t>
      </w:r>
    </w:p>
  </w:comment>
  <w:comment w:id="5" w:author="Sulakshana Karkala" w:date="2025-09-24T12:11:00Z" w:initials="SK">
    <w:p w14:paraId="691798D3" w14:textId="67A19E6F" w:rsidR="007B5282" w:rsidRDefault="007B5282" w:rsidP="007B528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 : Please specify the volume</w:t>
      </w:r>
    </w:p>
  </w:comment>
  <w:comment w:id="6" w:author="Sulakshana Karkala" w:date="2025-09-24T12:17:00Z" w:initials="SK">
    <w:p w14:paraId="1B8CFA10" w14:textId="77777777" w:rsidR="007B5282" w:rsidRDefault="007B5282" w:rsidP="007B528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provide the full form here</w:t>
      </w:r>
    </w:p>
  </w:comment>
  <w:comment w:id="7" w:author="Sulakshana Karkala" w:date="2025-09-24T12:23:00Z" w:initials="SK">
    <w:p w14:paraId="7B3F7A1C" w14:textId="77777777" w:rsidR="007B5282" w:rsidRDefault="007B5282" w:rsidP="007B528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Please note that steps 4.3-4.6 was moved here for continuity so that organoid fixation and cell fixation for immunofluorescence are continuous. </w:t>
      </w:r>
    </w:p>
  </w:comment>
  <w:comment w:id="8" w:author="Sulakshana Karkala" w:date="2025-09-24T12:20:00Z" w:initials="SK">
    <w:p w14:paraId="79B0C29F" w14:textId="70A10126" w:rsidR="007B5282" w:rsidRDefault="007B5282" w:rsidP="007B528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volume added. </w:t>
      </w:r>
    </w:p>
  </w:comment>
  <w:comment w:id="9" w:author="Sulakshana Karkala" w:date="2025-09-24T12:39:00Z" w:initials="SK">
    <w:p w14:paraId="02989EB2" w14:textId="77777777" w:rsidR="00CD4080" w:rsidRDefault="00CD4080" w:rsidP="00CD408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is is the correct pronunci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B7DC37B" w15:done="0"/>
  <w15:commentEx w15:paraId="20FDEACD" w15:done="0"/>
  <w15:commentEx w15:paraId="361D31B3" w15:done="0"/>
  <w15:commentEx w15:paraId="691798D3" w15:done="0"/>
  <w15:commentEx w15:paraId="1B8CFA10" w15:done="0"/>
  <w15:commentEx w15:paraId="7B3F7A1C" w15:done="0"/>
  <w15:commentEx w15:paraId="79B0C29F" w15:done="0"/>
  <w15:commentEx w15:paraId="02989E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0194B28" w16cex:dateUtc="2025-09-24T04:43:00Z"/>
  <w16cex:commentExtensible w16cex:durableId="2033900D" w16cex:dateUtc="2025-09-24T04:45:00Z"/>
  <w16cex:commentExtensible w16cex:durableId="4AED3A57" w16cex:dateUtc="2025-09-24T06:46:00Z"/>
  <w16cex:commentExtensible w16cex:durableId="521C8FFF" w16cex:dateUtc="2025-09-24T06:41:00Z"/>
  <w16cex:commentExtensible w16cex:durableId="7F7F1D56" w16cex:dateUtc="2025-09-24T06:47:00Z"/>
  <w16cex:commentExtensible w16cex:durableId="248B2291" w16cex:dateUtc="2025-09-24T06:53:00Z"/>
  <w16cex:commentExtensible w16cex:durableId="722AD497" w16cex:dateUtc="2025-09-24T06:50:00Z"/>
  <w16cex:commentExtensible w16cex:durableId="3B9D3363" w16cex:dateUtc="2025-09-24T0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B7DC37B" w16cid:durableId="30194B28"/>
  <w16cid:commentId w16cid:paraId="20FDEACD" w16cid:durableId="2033900D"/>
  <w16cid:commentId w16cid:paraId="361D31B3" w16cid:durableId="4AED3A57"/>
  <w16cid:commentId w16cid:paraId="691798D3" w16cid:durableId="521C8FFF"/>
  <w16cid:commentId w16cid:paraId="1B8CFA10" w16cid:durableId="7F7F1D56"/>
  <w16cid:commentId w16cid:paraId="7B3F7A1C" w16cid:durableId="248B2291"/>
  <w16cid:commentId w16cid:paraId="79B0C29F" w16cid:durableId="722AD497"/>
  <w16cid:commentId w16cid:paraId="02989EB2" w16cid:durableId="3B9D33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70B95" w14:textId="77777777" w:rsidR="00692B61" w:rsidRDefault="00692B61">
      <w:r>
        <w:separator/>
      </w:r>
    </w:p>
    <w:p w14:paraId="0C443178" w14:textId="77777777" w:rsidR="00692B61" w:rsidRDefault="00692B61"/>
  </w:endnote>
  <w:endnote w:type="continuationSeparator" w:id="0">
    <w:p w14:paraId="0A17C509" w14:textId="77777777" w:rsidR="00692B61" w:rsidRDefault="00692B61">
      <w:r>
        <w:continuationSeparator/>
      </w:r>
    </w:p>
    <w:p w14:paraId="4CEEA89C" w14:textId="77777777" w:rsidR="00692B61" w:rsidRDefault="00692B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4728D3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35CC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7CAA2" w14:textId="77777777" w:rsidR="00692B61" w:rsidRDefault="00692B61">
      <w:r>
        <w:separator/>
      </w:r>
    </w:p>
    <w:p w14:paraId="68458D54" w14:textId="77777777" w:rsidR="00692B61" w:rsidRDefault="00692B61"/>
  </w:footnote>
  <w:footnote w:type="continuationSeparator" w:id="0">
    <w:p w14:paraId="28029353" w14:textId="77777777" w:rsidR="00692B61" w:rsidRDefault="00692B61">
      <w:r>
        <w:continuationSeparator/>
      </w:r>
    </w:p>
    <w:p w14:paraId="05DA8DDB" w14:textId="77777777" w:rsidR="00692B61" w:rsidRDefault="00692B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706"/>
    <w:rsid w:val="00037828"/>
    <w:rsid w:val="0004142D"/>
    <w:rsid w:val="00043807"/>
    <w:rsid w:val="00045112"/>
    <w:rsid w:val="00055137"/>
    <w:rsid w:val="0006309D"/>
    <w:rsid w:val="00074929"/>
    <w:rsid w:val="000766C0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2A3F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C29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61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282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2DC1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5CCD"/>
    <w:rsid w:val="00941F06"/>
    <w:rsid w:val="009431F3"/>
    <w:rsid w:val="00944DA5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3CD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05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1B4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08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50E4"/>
    <w:rsid w:val="00E072C2"/>
    <w:rsid w:val="00E15C1F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447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05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205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205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205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205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205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205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fuji@kitasato-u.ac.jp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13746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obsproject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tfuji@kitasato-u.ac.jp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8A41F50AF994D51BC091223E27F6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7D99D-8B45-4219-97CC-BD1807AFB1BA}"/>
      </w:docPartPr>
      <w:docPartBody>
        <w:p w:rsidR="00133F3A" w:rsidRDefault="00B0159A" w:rsidP="00B0159A">
          <w:pPr>
            <w:pStyle w:val="F8A41F50AF994D51BC091223E27F6D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35706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33F3A"/>
    <w:rsid w:val="00142D32"/>
    <w:rsid w:val="00186680"/>
    <w:rsid w:val="001A6766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2D9A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44DA5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E6CB7"/>
    <w:rsid w:val="00B0159A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1AC57C55AC643E6A91007EEFA728482">
    <w:name w:val="81AC57C55AC643E6A91007EEFA728482"/>
    <w:rsid w:val="00B0159A"/>
    <w:pPr>
      <w:spacing w:after="160" w:line="278" w:lineRule="auto"/>
    </w:pPr>
    <w:rPr>
      <w:kern w:val="2"/>
      <w14:ligatures w14:val="standardContextual"/>
    </w:rPr>
  </w:style>
  <w:style w:type="paragraph" w:customStyle="1" w:styleId="F8A41F50AF994D51BC091223E27F6D27">
    <w:name w:val="F8A41F50AF994D51BC091223E27F6D27"/>
    <w:rsid w:val="00B0159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3</TotalTime>
  <Pages>15</Pages>
  <Words>3015</Words>
  <Characters>1719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1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09-24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